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EEFB0" w14:textId="76A41A07" w:rsidR="00D564A3" w:rsidRPr="009360C2" w:rsidRDefault="004204AB" w:rsidP="00C15280">
      <w:pPr>
        <w:spacing w:before="120" w:after="120"/>
        <w:jc w:val="left"/>
        <w:rPr>
          <w:rFonts w:ascii="Times New Roman" w:hAnsi="Times New Roman" w:cs="Times New Roman"/>
          <w:b/>
          <w:sz w:val="24"/>
          <w:szCs w:val="30"/>
        </w:rPr>
      </w:pPr>
      <w:r w:rsidRPr="009360C2">
        <w:rPr>
          <w:rFonts w:ascii="Times New Roman" w:hAnsi="Times New Roman" w:cs="Times New Roman"/>
          <w:b/>
          <w:sz w:val="24"/>
          <w:szCs w:val="30"/>
        </w:rPr>
        <w:t>Bildirinin Türkçe Başlığı</w:t>
      </w:r>
    </w:p>
    <w:p w14:paraId="33BDFB05" w14:textId="2EAA49A0" w:rsidR="008A7622" w:rsidRPr="009360C2" w:rsidRDefault="004204AB" w:rsidP="007104B6">
      <w:pPr>
        <w:spacing w:after="120"/>
        <w:jc w:val="left"/>
        <w:rPr>
          <w:rFonts w:ascii="Times New Roman" w:hAnsi="Times New Roman" w:cs="Times New Roman"/>
          <w:b/>
          <w:i/>
          <w:sz w:val="18"/>
        </w:rPr>
      </w:pPr>
      <w:r w:rsidRPr="009360C2">
        <w:rPr>
          <w:rFonts w:ascii="Times New Roman" w:hAnsi="Times New Roman" w:cs="Times New Roman"/>
          <w:b/>
          <w:i/>
          <w:sz w:val="24"/>
          <w:szCs w:val="30"/>
        </w:rPr>
        <w:t>Bildirinin İngilizce Başlığı</w:t>
      </w:r>
    </w:p>
    <w:p w14:paraId="19C47809" w14:textId="7DD023A0" w:rsidR="008A7622" w:rsidRPr="00983F58" w:rsidRDefault="007104B6" w:rsidP="003308A9">
      <w:pPr>
        <w:spacing w:after="120"/>
        <w:jc w:val="left"/>
        <w:rPr>
          <w:rFonts w:ascii="Times New Roman" w:hAnsi="Times New Roman" w:cs="Times New Roman"/>
          <w:vertAlign w:val="superscript"/>
        </w:rPr>
      </w:pPr>
      <w:r w:rsidRPr="005C27E1">
        <w:rPr>
          <w:rFonts w:ascii="Times New Roman" w:hAnsi="Times New Roman" w:cs="Times New Roman"/>
          <w:b/>
        </w:rPr>
        <w:t xml:space="preserve">Birinci </w:t>
      </w:r>
      <w:r w:rsidR="004D657B" w:rsidRPr="005C27E1">
        <w:rPr>
          <w:rFonts w:ascii="Times New Roman" w:hAnsi="Times New Roman" w:cs="Times New Roman"/>
          <w:b/>
        </w:rPr>
        <w:t>Yazar</w:t>
      </w:r>
      <w:r w:rsidR="003308A9" w:rsidRPr="005C27E1">
        <w:rPr>
          <w:rFonts w:ascii="Times New Roman" w:hAnsi="Times New Roman" w:cs="Times New Roman"/>
          <w:b/>
        </w:rPr>
        <w:t xml:space="preserve"> Ad Soyad</w:t>
      </w:r>
      <w:r w:rsidR="00B86D52">
        <w:rPr>
          <w:rFonts w:ascii="Times New Roman" w:hAnsi="Times New Roman" w:cs="Times New Roman"/>
          <w:vertAlign w:val="superscript"/>
        </w:rPr>
        <w:t>1,</w:t>
      </w:r>
      <w:r w:rsidR="00B86D52" w:rsidRPr="00B86D52">
        <w:rPr>
          <w:rFonts w:ascii="Times New Roman" w:hAnsi="Times New Roman" w:cs="Times New Roman"/>
          <w:sz w:val="20"/>
          <w:szCs w:val="16"/>
          <w:vertAlign w:val="superscript"/>
        </w:rPr>
        <w:sym w:font="Wingdings" w:char="F02A"/>
      </w:r>
      <w:r w:rsidR="008A7622" w:rsidRPr="00983F58">
        <w:rPr>
          <w:rFonts w:ascii="Times New Roman" w:hAnsi="Times New Roman" w:cs="Times New Roman"/>
        </w:rPr>
        <w:t xml:space="preserve">, </w:t>
      </w:r>
      <w:r w:rsidRPr="00983F58">
        <w:rPr>
          <w:rFonts w:ascii="Times New Roman" w:hAnsi="Times New Roman" w:cs="Times New Roman"/>
        </w:rPr>
        <w:t xml:space="preserve">İkinci </w:t>
      </w:r>
      <w:r w:rsidR="004D657B" w:rsidRPr="00983F58">
        <w:rPr>
          <w:rFonts w:ascii="Times New Roman" w:hAnsi="Times New Roman" w:cs="Times New Roman"/>
        </w:rPr>
        <w:t>Yazar</w:t>
      </w:r>
      <w:r w:rsidR="003308A9" w:rsidRPr="00983F58">
        <w:rPr>
          <w:rFonts w:ascii="Times New Roman" w:hAnsi="Times New Roman" w:cs="Times New Roman"/>
        </w:rPr>
        <w:t xml:space="preserve"> Ad Soyad</w:t>
      </w:r>
      <w:r w:rsidR="009B7A43" w:rsidRPr="00983F58">
        <w:rPr>
          <w:rFonts w:ascii="Times New Roman" w:hAnsi="Times New Roman" w:cs="Times New Roman"/>
          <w:vertAlign w:val="superscript"/>
        </w:rPr>
        <w:t>1</w:t>
      </w:r>
      <w:r w:rsidR="004D657B" w:rsidRPr="00983F58">
        <w:rPr>
          <w:rFonts w:ascii="Times New Roman" w:hAnsi="Times New Roman" w:cs="Times New Roman"/>
          <w:vertAlign w:val="superscript"/>
        </w:rPr>
        <w:t>,2</w:t>
      </w:r>
      <w:r w:rsidR="004D657B" w:rsidRPr="00983F58">
        <w:rPr>
          <w:rFonts w:ascii="Times New Roman" w:hAnsi="Times New Roman" w:cs="Times New Roman"/>
        </w:rPr>
        <w:t xml:space="preserve">, </w:t>
      </w:r>
      <w:r w:rsidRPr="00983F58">
        <w:rPr>
          <w:rFonts w:ascii="Times New Roman" w:hAnsi="Times New Roman" w:cs="Times New Roman"/>
        </w:rPr>
        <w:t xml:space="preserve">Üçüncü </w:t>
      </w:r>
      <w:r w:rsidR="004D657B" w:rsidRPr="00983F58">
        <w:rPr>
          <w:rFonts w:ascii="Times New Roman" w:hAnsi="Times New Roman" w:cs="Times New Roman"/>
        </w:rPr>
        <w:t>Yazar</w:t>
      </w:r>
      <w:r w:rsidR="003308A9" w:rsidRPr="00983F58">
        <w:rPr>
          <w:rFonts w:ascii="Times New Roman" w:hAnsi="Times New Roman" w:cs="Times New Roman"/>
        </w:rPr>
        <w:t xml:space="preserve"> Ad Soyad</w:t>
      </w:r>
      <w:r w:rsidR="004D657B" w:rsidRPr="00983F58">
        <w:rPr>
          <w:rFonts w:ascii="Times New Roman" w:hAnsi="Times New Roman" w:cs="Times New Roman"/>
          <w:vertAlign w:val="superscript"/>
        </w:rPr>
        <w:t>2</w:t>
      </w:r>
    </w:p>
    <w:p w14:paraId="0545FC6A" w14:textId="66AE6D03" w:rsidR="008A7622" w:rsidRPr="00983F58" w:rsidRDefault="008A7622" w:rsidP="009B7A43">
      <w:pPr>
        <w:jc w:val="left"/>
        <w:rPr>
          <w:rFonts w:ascii="Times New Roman" w:hAnsi="Times New Roman" w:cs="Times New Roman"/>
          <w:i/>
          <w:sz w:val="16"/>
          <w:szCs w:val="16"/>
        </w:rPr>
      </w:pPr>
      <w:r w:rsidRPr="00983F58">
        <w:rPr>
          <w:rFonts w:ascii="Times New Roman" w:hAnsi="Times New Roman" w:cs="Times New Roman"/>
          <w:i/>
          <w:sz w:val="16"/>
          <w:szCs w:val="16"/>
          <w:vertAlign w:val="superscript"/>
        </w:rPr>
        <w:t>1</w:t>
      </w:r>
      <w:r w:rsidR="003308A9" w:rsidRPr="00983F58">
        <w:rPr>
          <w:rFonts w:ascii="Times New Roman" w:hAnsi="Times New Roman" w:cs="Times New Roman"/>
          <w:i/>
          <w:sz w:val="16"/>
          <w:szCs w:val="16"/>
        </w:rPr>
        <w:t>Kurum1 adı, adresi</w:t>
      </w:r>
    </w:p>
    <w:p w14:paraId="0AC05505" w14:textId="034912E8" w:rsidR="004D657B" w:rsidRPr="00983F58" w:rsidRDefault="003308A9" w:rsidP="003308A9">
      <w:pPr>
        <w:spacing w:after="120"/>
        <w:jc w:val="left"/>
        <w:rPr>
          <w:rFonts w:ascii="Times New Roman" w:hAnsi="Times New Roman" w:cs="Times New Roman"/>
          <w:i/>
          <w:sz w:val="16"/>
          <w:szCs w:val="16"/>
        </w:rPr>
      </w:pPr>
      <w:r w:rsidRPr="00983F58">
        <w:rPr>
          <w:rFonts w:ascii="Times New Roman" w:hAnsi="Times New Roman" w:cs="Times New Roman"/>
          <w:i/>
          <w:sz w:val="16"/>
          <w:szCs w:val="16"/>
          <w:vertAlign w:val="superscript"/>
        </w:rPr>
        <w:t>2</w:t>
      </w:r>
      <w:r w:rsidRPr="00983F58">
        <w:rPr>
          <w:rFonts w:ascii="Times New Roman" w:hAnsi="Times New Roman" w:cs="Times New Roman"/>
          <w:i/>
          <w:sz w:val="16"/>
          <w:szCs w:val="16"/>
        </w:rPr>
        <w:t>Kurum2 adı, adresi</w:t>
      </w:r>
    </w:p>
    <w:p w14:paraId="4C699D32" w14:textId="6CF5909F" w:rsidR="004D657B" w:rsidRPr="00983F58" w:rsidRDefault="00B86D52" w:rsidP="009B7A43">
      <w:pPr>
        <w:jc w:val="left"/>
        <w:rPr>
          <w:rFonts w:ascii="Times New Roman" w:hAnsi="Times New Roman" w:cs="Times New Roman"/>
          <w:i/>
          <w:sz w:val="16"/>
          <w:szCs w:val="16"/>
        </w:rPr>
      </w:pPr>
      <w:r w:rsidRPr="00B86D52">
        <w:rPr>
          <w:rFonts w:ascii="Times New Roman" w:hAnsi="Times New Roman" w:cs="Times New Roman"/>
          <w:sz w:val="20"/>
          <w:szCs w:val="16"/>
          <w:vertAlign w:val="superscript"/>
        </w:rPr>
        <w:sym w:font="Wingdings" w:char="F02A"/>
      </w:r>
      <w:r w:rsidR="003308A9" w:rsidRPr="00983F58">
        <w:rPr>
          <w:rFonts w:ascii="Times New Roman" w:hAnsi="Times New Roman" w:cs="Times New Roman"/>
          <w:i/>
          <w:sz w:val="16"/>
          <w:szCs w:val="16"/>
        </w:rPr>
        <w:t>Sunum yapan yazar e-posta</w:t>
      </w:r>
    </w:p>
    <w:p w14:paraId="68F11312" w14:textId="77777777" w:rsidR="008A7622" w:rsidRPr="00501057" w:rsidRDefault="008A7622" w:rsidP="00501057">
      <w:pPr>
        <w:spacing w:after="60"/>
        <w:jc w:val="left"/>
        <w:rPr>
          <w:rFonts w:ascii="Arial" w:hAnsi="Arial" w:cs="Arial"/>
          <w:sz w:val="16"/>
          <w:szCs w:val="16"/>
        </w:rPr>
      </w:pPr>
    </w:p>
    <w:p w14:paraId="75086C6E" w14:textId="77777777" w:rsidR="00300837" w:rsidRPr="009360C2" w:rsidRDefault="00300837" w:rsidP="00300837">
      <w:pPr>
        <w:spacing w:after="120"/>
        <w:jc w:val="left"/>
        <w:rPr>
          <w:rFonts w:ascii="Times New Roman" w:hAnsi="Times New Roman" w:cs="Times New Roman"/>
          <w:b/>
          <w:szCs w:val="24"/>
        </w:rPr>
      </w:pPr>
      <w:r w:rsidRPr="009360C2">
        <w:rPr>
          <w:rFonts w:ascii="Times New Roman" w:hAnsi="Times New Roman" w:cs="Times New Roman"/>
          <w:b/>
          <w:szCs w:val="24"/>
        </w:rPr>
        <w:t>Özet</w:t>
      </w:r>
    </w:p>
    <w:p w14:paraId="5F34BEE8" w14:textId="5ED34CF6" w:rsidR="00300837" w:rsidRPr="00F603CD" w:rsidRDefault="00300837" w:rsidP="00300837">
      <w:pPr>
        <w:spacing w:after="120"/>
        <w:jc w:val="both"/>
        <w:rPr>
          <w:rFonts w:ascii="Times New Roman" w:hAnsi="Times New Roman" w:cs="Times New Roman"/>
        </w:rPr>
      </w:pPr>
      <w:r w:rsidRPr="00F603CD">
        <w:rPr>
          <w:rFonts w:ascii="Times New Roman" w:hAnsi="Times New Roman" w:cs="Times New Roman"/>
        </w:rPr>
        <w:t xml:space="preserve">Bu bölümde bildirinin Türkçe özeti yer almalıdır. Çalışmanın özeti minimum </w:t>
      </w:r>
      <w:r w:rsidR="00C15280">
        <w:rPr>
          <w:rFonts w:ascii="Times New Roman" w:hAnsi="Times New Roman" w:cs="Times New Roman"/>
        </w:rPr>
        <w:t>250</w:t>
      </w:r>
      <w:r w:rsidRPr="00F603CD">
        <w:rPr>
          <w:rFonts w:ascii="Times New Roman" w:hAnsi="Times New Roman" w:cs="Times New Roman"/>
        </w:rPr>
        <w:t xml:space="preserve"> maksimum 500 kelime ile sınırlıdır. Bu kısımda atıflara yer verilmemelidir. Kısaltmalar açıklaması ile verilmelidir. Özet başlığı 1</w:t>
      </w:r>
      <w:r w:rsidR="00C15280">
        <w:rPr>
          <w:rFonts w:ascii="Times New Roman" w:hAnsi="Times New Roman" w:cs="Times New Roman"/>
        </w:rPr>
        <w:t>1</w:t>
      </w:r>
      <w:r w:rsidRPr="00F603CD">
        <w:rPr>
          <w:rFonts w:ascii="Times New Roman" w:hAnsi="Times New Roman" w:cs="Times New Roman"/>
        </w:rPr>
        <w:t xml:space="preserve"> punto kalın, koyu harfler kullanılarak sola yaslı bir şekilde yazılacaktır. </w:t>
      </w:r>
      <w:r w:rsidR="00C15280">
        <w:rPr>
          <w:rFonts w:ascii="Times New Roman" w:hAnsi="Times New Roman" w:cs="Times New Roman"/>
        </w:rPr>
        <w:t>Özet m</w:t>
      </w:r>
      <w:r w:rsidRPr="00F603CD">
        <w:rPr>
          <w:rFonts w:ascii="Times New Roman" w:hAnsi="Times New Roman" w:cs="Times New Roman"/>
        </w:rPr>
        <w:t>et</w:t>
      </w:r>
      <w:r w:rsidR="00C15280">
        <w:rPr>
          <w:rFonts w:ascii="Times New Roman" w:hAnsi="Times New Roman" w:cs="Times New Roman"/>
        </w:rPr>
        <w:t xml:space="preserve">ni, özet başlığından sonra boşluk bırakılmadan, </w:t>
      </w:r>
      <w:r w:rsidRPr="00F603CD">
        <w:rPr>
          <w:rFonts w:ascii="Times New Roman" w:hAnsi="Times New Roman" w:cs="Times New Roman"/>
        </w:rPr>
        <w:t>1</w:t>
      </w:r>
      <w:r w:rsidR="00C15280">
        <w:rPr>
          <w:rFonts w:ascii="Times New Roman" w:hAnsi="Times New Roman" w:cs="Times New Roman"/>
        </w:rPr>
        <w:t>1</w:t>
      </w:r>
      <w:r w:rsidRPr="00F603CD">
        <w:rPr>
          <w:rFonts w:ascii="Times New Roman" w:hAnsi="Times New Roman" w:cs="Times New Roman"/>
        </w:rPr>
        <w:t xml:space="preserve"> punto büyüklüğünde</w:t>
      </w:r>
      <w:r w:rsidR="00C15280">
        <w:rPr>
          <w:rFonts w:ascii="Times New Roman" w:hAnsi="Times New Roman" w:cs="Times New Roman"/>
        </w:rPr>
        <w:t xml:space="preserve"> </w:t>
      </w:r>
      <w:r w:rsidRPr="00F603CD">
        <w:rPr>
          <w:rFonts w:ascii="Times New Roman" w:hAnsi="Times New Roman" w:cs="Times New Roman"/>
        </w:rPr>
        <w:t xml:space="preserve">ve iki yana yaslı olacak şekilde düzenlenmelidir. Paragraf satır aralığı tek olacak şekilde seçilmeli, özet metni bittikten sonra </w:t>
      </w:r>
      <w:r w:rsidR="00C15280">
        <w:rPr>
          <w:rFonts w:ascii="Times New Roman" w:hAnsi="Times New Roman" w:cs="Times New Roman"/>
        </w:rPr>
        <w:t>boşluk bırakılmadan</w:t>
      </w:r>
      <w:r w:rsidRPr="00F603CD">
        <w:rPr>
          <w:rFonts w:ascii="Times New Roman" w:hAnsi="Times New Roman" w:cs="Times New Roman"/>
        </w:rPr>
        <w:t xml:space="preserve"> anahtar kelimeler kısmı başlamalıdır. </w:t>
      </w:r>
      <w:r w:rsidR="005C27E1">
        <w:rPr>
          <w:rFonts w:ascii="Times New Roman" w:hAnsi="Times New Roman" w:cs="Times New Roman"/>
        </w:rPr>
        <w:t>Yazar adlarının yer aldığı satırda sunum yapacak yazarın ad ve soyadı kalın harfler ile yazılmalı ve ad-</w:t>
      </w:r>
      <w:proofErr w:type="spellStart"/>
      <w:r w:rsidR="005C27E1">
        <w:rPr>
          <w:rFonts w:ascii="Times New Roman" w:hAnsi="Times New Roman" w:cs="Times New Roman"/>
        </w:rPr>
        <w:t>soyad</w:t>
      </w:r>
      <w:proofErr w:type="spellEnd"/>
      <w:r w:rsidR="005C27E1">
        <w:rPr>
          <w:rFonts w:ascii="Times New Roman" w:hAnsi="Times New Roman" w:cs="Times New Roman"/>
        </w:rPr>
        <w:t xml:space="preserve"> bilgisinin hemen sağına yukarıdaki örnekte yer aldığı şekliyle posta sembolü yerleştirilmelidir. Sadece sunum yapacak yazarın eposta adresi kurum bilgilerinin altındaki satıra yukarıdaki örnekte yer aldığı şekilde yazılmalıdır.</w:t>
      </w:r>
    </w:p>
    <w:p w14:paraId="004A41E3" w14:textId="2645DCB0" w:rsidR="00300837" w:rsidRPr="00F603CD" w:rsidRDefault="00300837" w:rsidP="00300837">
      <w:pPr>
        <w:jc w:val="both"/>
        <w:rPr>
          <w:rFonts w:ascii="Times New Roman" w:hAnsi="Times New Roman" w:cs="Times New Roman"/>
          <w:i/>
        </w:rPr>
      </w:pPr>
      <w:r w:rsidRPr="00F603CD">
        <w:rPr>
          <w:rFonts w:ascii="Times New Roman" w:hAnsi="Times New Roman" w:cs="Times New Roman"/>
          <w:b/>
          <w:i/>
        </w:rPr>
        <w:t xml:space="preserve">Anahtar Kelimeler: </w:t>
      </w:r>
      <w:r w:rsidRPr="00F603CD">
        <w:rPr>
          <w:rFonts w:ascii="Times New Roman" w:hAnsi="Times New Roman" w:cs="Times New Roman"/>
          <w:i/>
        </w:rPr>
        <w:t xml:space="preserve">Bu bölümde çalışmanın içeriği ile alakalı en az 3 en fazla 5 </w:t>
      </w:r>
      <w:r w:rsidR="00501057">
        <w:rPr>
          <w:rFonts w:ascii="Times New Roman" w:hAnsi="Times New Roman" w:cs="Times New Roman"/>
          <w:i/>
        </w:rPr>
        <w:t>anahtar kelime</w:t>
      </w:r>
      <w:r w:rsidRPr="00F603CD">
        <w:rPr>
          <w:rFonts w:ascii="Times New Roman" w:hAnsi="Times New Roman" w:cs="Times New Roman"/>
          <w:i/>
        </w:rPr>
        <w:t xml:space="preserve"> verilecektir. Anahtar Kelime 1, Anahtar Kelime 2</w:t>
      </w:r>
      <w:r w:rsidR="00C15280">
        <w:rPr>
          <w:rFonts w:ascii="Times New Roman" w:hAnsi="Times New Roman" w:cs="Times New Roman"/>
          <w:i/>
        </w:rPr>
        <w:t xml:space="preserve">, </w:t>
      </w:r>
      <w:r w:rsidR="00C15280" w:rsidRPr="00F603CD">
        <w:rPr>
          <w:rFonts w:ascii="Times New Roman" w:hAnsi="Times New Roman" w:cs="Times New Roman"/>
          <w:i/>
        </w:rPr>
        <w:t xml:space="preserve">Anahtar Kelime </w:t>
      </w:r>
      <w:r w:rsidR="00C15280">
        <w:rPr>
          <w:rFonts w:ascii="Times New Roman" w:hAnsi="Times New Roman" w:cs="Times New Roman"/>
          <w:i/>
        </w:rPr>
        <w:t>3</w:t>
      </w:r>
    </w:p>
    <w:p w14:paraId="3BCE4090" w14:textId="77777777" w:rsidR="00300837" w:rsidRPr="00501057" w:rsidRDefault="00300837" w:rsidP="00300837">
      <w:pPr>
        <w:rPr>
          <w:rFonts w:ascii="Times New Roman" w:hAnsi="Times New Roman" w:cs="Times New Roman"/>
          <w:b/>
          <w:highlight w:val="yellow"/>
        </w:rPr>
      </w:pPr>
    </w:p>
    <w:p w14:paraId="728F9666" w14:textId="77777777" w:rsidR="00300837" w:rsidRPr="009360C2" w:rsidRDefault="00300837" w:rsidP="00907EE6">
      <w:pPr>
        <w:spacing w:after="120"/>
        <w:jc w:val="left"/>
        <w:rPr>
          <w:rFonts w:ascii="Times New Roman" w:hAnsi="Times New Roman" w:cs="Times New Roman"/>
          <w:b/>
          <w:szCs w:val="24"/>
        </w:rPr>
      </w:pPr>
      <w:r w:rsidRPr="009360C2">
        <w:rPr>
          <w:rFonts w:ascii="Times New Roman" w:hAnsi="Times New Roman" w:cs="Times New Roman"/>
          <w:b/>
          <w:szCs w:val="24"/>
        </w:rPr>
        <w:t>Abstract</w:t>
      </w:r>
    </w:p>
    <w:p w14:paraId="0989B73A" w14:textId="3D015E2A" w:rsidR="00300837" w:rsidRPr="00F603CD" w:rsidRDefault="00300837" w:rsidP="00300837">
      <w:pPr>
        <w:spacing w:after="120"/>
        <w:jc w:val="both"/>
        <w:rPr>
          <w:rFonts w:ascii="Times New Roman" w:hAnsi="Times New Roman" w:cs="Times New Roman"/>
        </w:rPr>
      </w:pPr>
      <w:r w:rsidRPr="00F603CD">
        <w:rPr>
          <w:rFonts w:ascii="Times New Roman" w:hAnsi="Times New Roman" w:cs="Times New Roman"/>
        </w:rPr>
        <w:t>Bu bölümde bildirinin İngilizce özeti</w:t>
      </w:r>
      <w:r w:rsidR="00907EE6">
        <w:rPr>
          <w:rFonts w:ascii="Times New Roman" w:hAnsi="Times New Roman" w:cs="Times New Roman"/>
        </w:rPr>
        <w:t>,</w:t>
      </w:r>
      <w:r w:rsidRPr="00F603CD">
        <w:rPr>
          <w:rFonts w:ascii="Times New Roman" w:hAnsi="Times New Roman" w:cs="Times New Roman"/>
        </w:rPr>
        <w:t xml:space="preserve"> </w:t>
      </w:r>
      <w:r w:rsidR="00907EE6">
        <w:rPr>
          <w:rFonts w:ascii="Times New Roman" w:hAnsi="Times New Roman" w:cs="Times New Roman"/>
        </w:rPr>
        <w:t xml:space="preserve">Türkçe özet formatı ile birebir uyumlu olacak şekilde </w:t>
      </w:r>
      <w:r w:rsidRPr="00F603CD">
        <w:rPr>
          <w:rFonts w:ascii="Times New Roman" w:hAnsi="Times New Roman" w:cs="Times New Roman"/>
        </w:rPr>
        <w:t xml:space="preserve">yer almalıdır. </w:t>
      </w:r>
    </w:p>
    <w:p w14:paraId="508214F6" w14:textId="1FAE37CD" w:rsidR="00300837" w:rsidRDefault="00300837" w:rsidP="00300837">
      <w:pPr>
        <w:jc w:val="both"/>
        <w:rPr>
          <w:rFonts w:ascii="Times New Roman" w:hAnsi="Times New Roman" w:cs="Times New Roman"/>
          <w:i/>
        </w:rPr>
      </w:pPr>
      <w:proofErr w:type="spellStart"/>
      <w:r w:rsidRPr="00F603CD">
        <w:rPr>
          <w:rFonts w:ascii="Times New Roman" w:hAnsi="Times New Roman" w:cs="Times New Roman"/>
          <w:b/>
          <w:i/>
        </w:rPr>
        <w:t>Keywords</w:t>
      </w:r>
      <w:proofErr w:type="spellEnd"/>
      <w:r w:rsidRPr="00F603CD">
        <w:rPr>
          <w:rFonts w:ascii="Times New Roman" w:hAnsi="Times New Roman" w:cs="Times New Roman"/>
          <w:b/>
          <w:i/>
        </w:rPr>
        <w:t xml:space="preserve">: </w:t>
      </w:r>
      <w:r w:rsidRPr="00F603CD">
        <w:rPr>
          <w:rFonts w:ascii="Times New Roman" w:hAnsi="Times New Roman" w:cs="Times New Roman"/>
          <w:i/>
        </w:rPr>
        <w:t xml:space="preserve">Bu bölümde çalışmanın içeriği ile alakalı en az 3 en fazla 5 </w:t>
      </w:r>
      <w:r w:rsidR="00501057">
        <w:rPr>
          <w:rFonts w:ascii="Times New Roman" w:hAnsi="Times New Roman" w:cs="Times New Roman"/>
          <w:i/>
        </w:rPr>
        <w:t>anahtar kelime</w:t>
      </w:r>
      <w:r w:rsidRPr="00F603CD">
        <w:rPr>
          <w:rFonts w:ascii="Times New Roman" w:hAnsi="Times New Roman" w:cs="Times New Roman"/>
          <w:i/>
        </w:rPr>
        <w:t xml:space="preserve"> İngilizce olarak verilecektir. </w:t>
      </w:r>
      <w:proofErr w:type="spellStart"/>
      <w:r w:rsidRPr="00F603CD">
        <w:rPr>
          <w:rFonts w:ascii="Times New Roman" w:hAnsi="Times New Roman" w:cs="Times New Roman"/>
          <w:i/>
        </w:rPr>
        <w:t>Keyword</w:t>
      </w:r>
      <w:proofErr w:type="spellEnd"/>
      <w:r w:rsidRPr="00F603CD">
        <w:rPr>
          <w:rFonts w:ascii="Times New Roman" w:hAnsi="Times New Roman" w:cs="Times New Roman"/>
          <w:i/>
        </w:rPr>
        <w:t xml:space="preserve"> 1, </w:t>
      </w:r>
      <w:proofErr w:type="spellStart"/>
      <w:r w:rsidRPr="00F603CD">
        <w:rPr>
          <w:rFonts w:ascii="Times New Roman" w:hAnsi="Times New Roman" w:cs="Times New Roman"/>
          <w:i/>
        </w:rPr>
        <w:t>Keyword</w:t>
      </w:r>
      <w:proofErr w:type="spellEnd"/>
      <w:r w:rsidRPr="00F603CD">
        <w:rPr>
          <w:rFonts w:ascii="Times New Roman" w:hAnsi="Times New Roman" w:cs="Times New Roman"/>
          <w:i/>
        </w:rPr>
        <w:t xml:space="preserve"> 2, </w:t>
      </w:r>
      <w:proofErr w:type="spellStart"/>
      <w:r w:rsidRPr="00F603CD">
        <w:rPr>
          <w:rFonts w:ascii="Times New Roman" w:hAnsi="Times New Roman" w:cs="Times New Roman"/>
          <w:i/>
        </w:rPr>
        <w:t>Keyword</w:t>
      </w:r>
      <w:proofErr w:type="spellEnd"/>
      <w:r w:rsidRPr="00F603CD">
        <w:rPr>
          <w:rFonts w:ascii="Times New Roman" w:hAnsi="Times New Roman" w:cs="Times New Roman"/>
          <w:i/>
        </w:rPr>
        <w:t xml:space="preserve"> 3</w:t>
      </w:r>
    </w:p>
    <w:p w14:paraId="799F867D" w14:textId="77F77380" w:rsidR="00690CB5" w:rsidRDefault="00690CB5" w:rsidP="00300837">
      <w:pPr>
        <w:jc w:val="both"/>
        <w:rPr>
          <w:rFonts w:ascii="Times New Roman" w:hAnsi="Times New Roman" w:cs="Times New Roman"/>
          <w:i/>
        </w:rPr>
      </w:pPr>
    </w:p>
    <w:p w14:paraId="27A26571" w14:textId="77777777" w:rsidR="002C4AD1" w:rsidRDefault="002C4AD1" w:rsidP="00300837">
      <w:pPr>
        <w:jc w:val="both"/>
        <w:rPr>
          <w:rFonts w:ascii="Times New Roman" w:hAnsi="Times New Roman" w:cs="Times New Roman"/>
          <w:i/>
        </w:rPr>
      </w:pPr>
    </w:p>
    <w:sectPr w:rsidR="002C4AD1" w:rsidSect="00013BE2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18" w:right="1418" w:bottom="1418" w:left="1418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81AF9" w14:textId="77777777" w:rsidR="00512915" w:rsidRDefault="00512915" w:rsidP="00035DC5">
      <w:r>
        <w:separator/>
      </w:r>
    </w:p>
  </w:endnote>
  <w:endnote w:type="continuationSeparator" w:id="0">
    <w:p w14:paraId="5534FD45" w14:textId="77777777" w:rsidR="00512915" w:rsidRDefault="00512915" w:rsidP="00035D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DCFD7" w14:textId="0C4728AE" w:rsidR="00013BE2" w:rsidRDefault="00000000" w:rsidP="00690CB5">
    <w:pPr>
      <w:pStyle w:val="stBilgi"/>
      <w:tabs>
        <w:tab w:val="clear" w:pos="9072"/>
        <w:tab w:val="right" w:pos="993"/>
        <w:tab w:val="left" w:pos="2985"/>
        <w:tab w:val="left" w:pos="6804"/>
        <w:tab w:val="left" w:pos="9070"/>
        <w:tab w:val="left" w:pos="9638"/>
      </w:tabs>
      <w:spacing w:after="60"/>
      <w:jc w:val="left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8"/>
        <w:szCs w:val="8"/>
        <w:lang w:val="en-US"/>
      </w:rPr>
      <w:pict w14:anchorId="331A1FEA">
        <v:rect id="_x0000_i1026" style="width:453.5pt;height:1pt" o:hralign="center" o:hrstd="t" o:hr="t" fillcolor="#a0a0a0" stroked="f"/>
      </w:pict>
    </w:r>
  </w:p>
  <w:p w14:paraId="01D802D7" w14:textId="3C1ECFBD" w:rsidR="00690CB5" w:rsidRDefault="008E1053" w:rsidP="00690CB5">
    <w:pPr>
      <w:pStyle w:val="stBilgi"/>
      <w:tabs>
        <w:tab w:val="clear" w:pos="9072"/>
        <w:tab w:val="right" w:pos="993"/>
        <w:tab w:val="left" w:pos="2985"/>
        <w:tab w:val="left" w:pos="6804"/>
        <w:tab w:val="left" w:pos="9070"/>
        <w:tab w:val="left" w:pos="9638"/>
      </w:tabs>
      <w:spacing w:after="60"/>
      <w:jc w:val="left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Gebze Teknik</w:t>
    </w:r>
    <w:r w:rsidR="00690CB5">
      <w:rPr>
        <w:rFonts w:ascii="Arial" w:hAnsi="Arial" w:cs="Arial"/>
        <w:i/>
        <w:sz w:val="16"/>
        <w:szCs w:val="16"/>
      </w:rPr>
      <w:t xml:space="preserve"> Üniversitesi, </w:t>
    </w:r>
    <w:r>
      <w:rPr>
        <w:rFonts w:ascii="Arial" w:hAnsi="Arial" w:cs="Arial"/>
        <w:i/>
        <w:sz w:val="16"/>
        <w:szCs w:val="16"/>
      </w:rPr>
      <w:t>Harita</w:t>
    </w:r>
    <w:r w:rsidR="00690CB5">
      <w:rPr>
        <w:rFonts w:ascii="Arial" w:hAnsi="Arial" w:cs="Arial"/>
        <w:i/>
        <w:sz w:val="16"/>
        <w:szCs w:val="16"/>
      </w:rPr>
      <w:t xml:space="preserve"> Mühendisliği Bölümü</w:t>
    </w:r>
    <w:r w:rsidR="00690CB5">
      <w:rPr>
        <w:rFonts w:ascii="Arial" w:hAnsi="Arial" w:cs="Arial"/>
        <w:i/>
        <w:sz w:val="16"/>
        <w:szCs w:val="16"/>
      </w:rPr>
      <w:tab/>
    </w:r>
    <w:r w:rsidR="00690CB5">
      <w:rPr>
        <w:rFonts w:ascii="Arial" w:hAnsi="Arial" w:cs="Arial"/>
        <w:i/>
        <w:sz w:val="16"/>
        <w:szCs w:val="16"/>
      </w:rPr>
      <w:tab/>
    </w:r>
    <w:r w:rsidR="00690CB5" w:rsidRPr="00654FEA">
      <w:rPr>
        <w:rFonts w:ascii="Arial" w:hAnsi="Arial" w:cs="Arial"/>
        <w:i/>
        <w:sz w:val="16"/>
        <w:szCs w:val="16"/>
      </w:rPr>
      <w:t>http://tujk202</w:t>
    </w:r>
    <w:r>
      <w:rPr>
        <w:rFonts w:ascii="Arial" w:hAnsi="Arial" w:cs="Arial"/>
        <w:i/>
        <w:sz w:val="16"/>
        <w:szCs w:val="16"/>
      </w:rPr>
      <w:t>2</w:t>
    </w:r>
    <w:r w:rsidR="00690CB5" w:rsidRPr="00654FEA">
      <w:rPr>
        <w:rFonts w:ascii="Arial" w:hAnsi="Arial" w:cs="Arial"/>
        <w:i/>
        <w:sz w:val="16"/>
        <w:szCs w:val="16"/>
      </w:rPr>
      <w:t>.</w:t>
    </w:r>
    <w:r>
      <w:rPr>
        <w:rFonts w:ascii="Arial" w:hAnsi="Arial" w:cs="Arial"/>
        <w:i/>
        <w:sz w:val="16"/>
        <w:szCs w:val="16"/>
      </w:rPr>
      <w:t>gtu</w:t>
    </w:r>
    <w:r w:rsidR="00690CB5" w:rsidRPr="00654FEA">
      <w:rPr>
        <w:rFonts w:ascii="Arial" w:hAnsi="Arial" w:cs="Arial"/>
        <w:i/>
        <w:sz w:val="16"/>
        <w:szCs w:val="16"/>
      </w:rPr>
      <w:t>.edu.tr</w:t>
    </w:r>
  </w:p>
  <w:p w14:paraId="56F199E5" w14:textId="4BB21E4B" w:rsidR="00690CB5" w:rsidRPr="005B5F37" w:rsidRDefault="008E1053" w:rsidP="00690CB5">
    <w:pPr>
      <w:pStyle w:val="AltBilgi"/>
      <w:tabs>
        <w:tab w:val="clear" w:pos="4536"/>
        <w:tab w:val="clear" w:pos="9072"/>
      </w:tabs>
      <w:spacing w:after="60"/>
      <w:jc w:val="left"/>
      <w:rPr>
        <w:rFonts w:ascii="Arial" w:hAnsi="Arial" w:cs="Arial"/>
        <w:i/>
        <w:sz w:val="16"/>
        <w:szCs w:val="16"/>
        <w:lang w:val="en-US"/>
      </w:rPr>
    </w:pPr>
    <w:r>
      <w:rPr>
        <w:rFonts w:ascii="Arial" w:hAnsi="Arial" w:cs="Arial"/>
        <w:i/>
        <w:sz w:val="16"/>
        <w:szCs w:val="16"/>
        <w:lang w:val="en-US"/>
      </w:rPr>
      <w:t>Gebze Technical</w:t>
    </w:r>
    <w:r w:rsidR="00690CB5" w:rsidRPr="005B5F37">
      <w:rPr>
        <w:rFonts w:ascii="Arial" w:hAnsi="Arial" w:cs="Arial"/>
        <w:i/>
        <w:sz w:val="16"/>
        <w:szCs w:val="16"/>
        <w:lang w:val="en-US"/>
      </w:rPr>
      <w:t xml:space="preserve"> University, </w:t>
    </w:r>
    <w:r w:rsidR="00690CB5">
      <w:rPr>
        <w:rFonts w:ascii="Arial" w:hAnsi="Arial" w:cs="Arial"/>
        <w:i/>
        <w:sz w:val="16"/>
        <w:szCs w:val="16"/>
        <w:lang w:val="en-US"/>
      </w:rPr>
      <w:t xml:space="preserve">Department of </w:t>
    </w:r>
    <w:r w:rsidR="00690CB5" w:rsidRPr="005B5F37">
      <w:rPr>
        <w:rFonts w:ascii="Arial" w:hAnsi="Arial" w:cs="Arial"/>
        <w:i/>
        <w:sz w:val="16"/>
        <w:szCs w:val="16"/>
        <w:lang w:val="en-US"/>
      </w:rPr>
      <w:t>Geomatics Engineeri</w:t>
    </w:r>
    <w:r w:rsidR="00690CB5">
      <w:rPr>
        <w:rFonts w:ascii="Arial" w:hAnsi="Arial" w:cs="Arial"/>
        <w:i/>
        <w:sz w:val="16"/>
        <w:szCs w:val="16"/>
        <w:lang w:val="en-US"/>
      </w:rPr>
      <w:t>ng</w:t>
    </w:r>
  </w:p>
  <w:p w14:paraId="7921A669" w14:textId="77777777" w:rsidR="00690CB5" w:rsidRDefault="00690CB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40F06" w14:textId="3278FE2F" w:rsidR="00522A68" w:rsidRDefault="00000000" w:rsidP="00522A68">
    <w:pPr>
      <w:pStyle w:val="stBilgi"/>
      <w:tabs>
        <w:tab w:val="clear" w:pos="9072"/>
        <w:tab w:val="right" w:pos="993"/>
        <w:tab w:val="left" w:pos="2985"/>
        <w:tab w:val="left" w:pos="6663"/>
        <w:tab w:val="left" w:pos="9070"/>
        <w:tab w:val="left" w:pos="9638"/>
      </w:tabs>
      <w:spacing w:after="60"/>
      <w:jc w:val="left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8"/>
        <w:szCs w:val="8"/>
        <w:lang w:val="en-US"/>
      </w:rPr>
      <w:pict w14:anchorId="196E2B1F">
        <v:rect id="_x0000_i1028" style="width:453.5pt;height:1pt" o:hralign="center" o:hrstd="t" o:hr="t" fillcolor="#a0a0a0" stroked="f"/>
      </w:pict>
    </w:r>
  </w:p>
  <w:p w14:paraId="4ED14F65" w14:textId="03CC5D03" w:rsidR="005B5F37" w:rsidRDefault="005B5F37" w:rsidP="00522A68">
    <w:pPr>
      <w:pStyle w:val="stBilgi"/>
      <w:tabs>
        <w:tab w:val="clear" w:pos="9072"/>
        <w:tab w:val="right" w:pos="993"/>
        <w:tab w:val="left" w:pos="2985"/>
        <w:tab w:val="left" w:pos="6804"/>
        <w:tab w:val="left" w:pos="9070"/>
        <w:tab w:val="left" w:pos="9638"/>
      </w:tabs>
      <w:spacing w:after="60"/>
      <w:jc w:val="left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Hacettepe Üniversitesi, Geomatik Mühendisliği Bölümü</w:t>
    </w:r>
    <w:r w:rsidR="00522A68">
      <w:rPr>
        <w:rFonts w:ascii="Arial" w:hAnsi="Arial" w:cs="Arial"/>
        <w:i/>
        <w:sz w:val="16"/>
        <w:szCs w:val="16"/>
      </w:rPr>
      <w:tab/>
    </w:r>
    <w:r w:rsidR="00522A68">
      <w:rPr>
        <w:rFonts w:ascii="Arial" w:hAnsi="Arial" w:cs="Arial"/>
        <w:i/>
        <w:sz w:val="16"/>
        <w:szCs w:val="16"/>
      </w:rPr>
      <w:tab/>
    </w:r>
    <w:r w:rsidRPr="00654FEA">
      <w:rPr>
        <w:rFonts w:ascii="Arial" w:hAnsi="Arial" w:cs="Arial"/>
        <w:i/>
        <w:sz w:val="16"/>
        <w:szCs w:val="16"/>
      </w:rPr>
      <w:t>http://tujk2021.hacettepe.edu.tr</w:t>
    </w:r>
  </w:p>
  <w:p w14:paraId="7B19C9F5" w14:textId="5DF10EA9" w:rsidR="005B5F37" w:rsidRPr="005B5F37" w:rsidRDefault="005B5F37" w:rsidP="00793D36">
    <w:pPr>
      <w:pStyle w:val="AltBilgi"/>
      <w:tabs>
        <w:tab w:val="clear" w:pos="4536"/>
        <w:tab w:val="clear" w:pos="9072"/>
      </w:tabs>
      <w:spacing w:after="60"/>
      <w:jc w:val="left"/>
      <w:rPr>
        <w:rFonts w:ascii="Arial" w:hAnsi="Arial" w:cs="Arial"/>
        <w:i/>
        <w:sz w:val="16"/>
        <w:szCs w:val="16"/>
        <w:lang w:val="en-US"/>
      </w:rPr>
    </w:pPr>
    <w:r w:rsidRPr="005B5F37">
      <w:rPr>
        <w:rFonts w:ascii="Arial" w:hAnsi="Arial" w:cs="Arial"/>
        <w:i/>
        <w:sz w:val="16"/>
        <w:szCs w:val="16"/>
        <w:lang w:val="en-US"/>
      </w:rPr>
      <w:t xml:space="preserve">Hacettepe University, </w:t>
    </w:r>
    <w:r w:rsidR="00522A68">
      <w:rPr>
        <w:rFonts w:ascii="Arial" w:hAnsi="Arial" w:cs="Arial"/>
        <w:i/>
        <w:sz w:val="16"/>
        <w:szCs w:val="16"/>
        <w:lang w:val="en-US"/>
      </w:rPr>
      <w:t xml:space="preserve">Department of </w:t>
    </w:r>
    <w:r w:rsidRPr="005B5F37">
      <w:rPr>
        <w:rFonts w:ascii="Arial" w:hAnsi="Arial" w:cs="Arial"/>
        <w:i/>
        <w:sz w:val="16"/>
        <w:szCs w:val="16"/>
        <w:lang w:val="en-US"/>
      </w:rPr>
      <w:t>Geomatics Engineeri</w:t>
    </w:r>
    <w:r w:rsidR="00522A68">
      <w:rPr>
        <w:rFonts w:ascii="Arial" w:hAnsi="Arial" w:cs="Arial"/>
        <w:i/>
        <w:sz w:val="16"/>
        <w:szCs w:val="16"/>
        <w:lang w:val="en-US"/>
      </w:rPr>
      <w:t>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BA5A7" w14:textId="77777777" w:rsidR="00512915" w:rsidRDefault="00512915" w:rsidP="00035DC5">
      <w:r>
        <w:separator/>
      </w:r>
    </w:p>
  </w:footnote>
  <w:footnote w:type="continuationSeparator" w:id="0">
    <w:p w14:paraId="11FBFDBA" w14:textId="77777777" w:rsidR="00512915" w:rsidRDefault="00512915" w:rsidP="00035D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D0C73" w14:textId="77777777" w:rsidR="003164D5" w:rsidRPr="00384A01" w:rsidRDefault="00F60BD8" w:rsidP="00F60BD8">
    <w:pPr>
      <w:pStyle w:val="stBilgi"/>
      <w:pBdr>
        <w:bottom w:val="single" w:sz="4" w:space="1" w:color="A5A5A5" w:themeColor="background1" w:themeShade="A5"/>
      </w:pBdr>
      <w:tabs>
        <w:tab w:val="left" w:pos="2580"/>
        <w:tab w:val="left" w:pos="2985"/>
      </w:tabs>
      <w:spacing w:after="120" w:line="276" w:lineRule="auto"/>
      <w:jc w:val="left"/>
      <w:rPr>
        <w:rFonts w:ascii="Arial" w:hAnsi="Arial" w:cs="Arial"/>
        <w:i/>
        <w:sz w:val="16"/>
        <w:szCs w:val="16"/>
      </w:rPr>
    </w:pPr>
    <w:r w:rsidRPr="00384A01">
      <w:rPr>
        <w:rFonts w:ascii="Arial" w:hAnsi="Arial" w:cs="Arial"/>
        <w:i/>
        <w:sz w:val="16"/>
        <w:szCs w:val="16"/>
      </w:rPr>
      <w:t xml:space="preserve">Bildirinin </w:t>
    </w:r>
    <w:r w:rsidR="00B60E90">
      <w:rPr>
        <w:rFonts w:ascii="Arial" w:hAnsi="Arial" w:cs="Arial"/>
        <w:i/>
        <w:sz w:val="16"/>
        <w:szCs w:val="16"/>
      </w:rPr>
      <w:t>Türkçe Başlığı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C270A" w14:textId="1DFEFAB6" w:rsidR="00690CB5" w:rsidRDefault="00275B55" w:rsidP="00690CB5">
    <w:pPr>
      <w:pStyle w:val="stBilgi"/>
      <w:tabs>
        <w:tab w:val="left" w:pos="993"/>
        <w:tab w:val="left" w:pos="2127"/>
      </w:tabs>
      <w:spacing w:after="60"/>
      <w:jc w:val="left"/>
      <w:rPr>
        <w:rFonts w:ascii="Arial" w:hAnsi="Arial" w:cs="Arial"/>
        <w:i/>
        <w:sz w:val="16"/>
        <w:szCs w:val="16"/>
      </w:rPr>
    </w:pPr>
    <w:r>
      <w:rPr>
        <w:noProof/>
        <w:lang w:eastAsia="tr-TR"/>
      </w:rPr>
      <w:drawing>
        <wp:anchor distT="0" distB="0" distL="114300" distR="114300" simplePos="0" relativeHeight="251664384" behindDoc="1" locked="0" layoutInCell="1" allowOverlap="1" wp14:anchorId="020351F8" wp14:editId="359BA7A9">
          <wp:simplePos x="0" y="0"/>
          <wp:positionH relativeFrom="margin">
            <wp:posOffset>955675</wp:posOffset>
          </wp:positionH>
          <wp:positionV relativeFrom="paragraph">
            <wp:posOffset>-118745</wp:posOffset>
          </wp:positionV>
          <wp:extent cx="278130" cy="359410"/>
          <wp:effectExtent l="0" t="0" r="7620" b="2540"/>
          <wp:wrapTight wrapText="bothSides">
            <wp:wrapPolygon edited="0">
              <wp:start x="0" y="0"/>
              <wp:lineTo x="0" y="17173"/>
              <wp:lineTo x="1479" y="20608"/>
              <wp:lineTo x="2959" y="20608"/>
              <wp:lineTo x="17753" y="20608"/>
              <wp:lineTo x="19233" y="20608"/>
              <wp:lineTo x="20712" y="17173"/>
              <wp:lineTo x="20712" y="0"/>
              <wp:lineTo x="0" y="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813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tr-TR"/>
      </w:rPr>
      <w:drawing>
        <wp:anchor distT="0" distB="0" distL="114300" distR="114300" simplePos="0" relativeHeight="251663360" behindDoc="1" locked="0" layoutInCell="1" allowOverlap="1" wp14:anchorId="10306F81" wp14:editId="3B857F52">
          <wp:simplePos x="0" y="0"/>
          <wp:positionH relativeFrom="column">
            <wp:posOffset>476638</wp:posOffset>
          </wp:positionH>
          <wp:positionV relativeFrom="paragraph">
            <wp:posOffset>-119852</wp:posOffset>
          </wp:positionV>
          <wp:extent cx="339090" cy="359410"/>
          <wp:effectExtent l="0" t="0" r="3810" b="2540"/>
          <wp:wrapTight wrapText="bothSides">
            <wp:wrapPolygon edited="0">
              <wp:start x="3640" y="0"/>
              <wp:lineTo x="0" y="3435"/>
              <wp:lineTo x="0" y="13739"/>
              <wp:lineTo x="3640" y="20608"/>
              <wp:lineTo x="16989" y="20608"/>
              <wp:lineTo x="15775" y="18318"/>
              <wp:lineTo x="20629" y="13739"/>
              <wp:lineTo x="20629" y="3435"/>
              <wp:lineTo x="16989" y="0"/>
              <wp:lineTo x="3640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90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i/>
        <w:noProof/>
        <w:sz w:val="16"/>
        <w:szCs w:val="16"/>
      </w:rPr>
      <w:drawing>
        <wp:anchor distT="0" distB="0" distL="114300" distR="114300" simplePos="0" relativeHeight="251665408" behindDoc="0" locked="0" layoutInCell="1" allowOverlap="1" wp14:anchorId="0CE61726" wp14:editId="13AC38A5">
          <wp:simplePos x="0" y="0"/>
          <wp:positionH relativeFrom="column">
            <wp:posOffset>23331</wp:posOffset>
          </wp:positionH>
          <wp:positionV relativeFrom="paragraph">
            <wp:posOffset>-51447</wp:posOffset>
          </wp:positionV>
          <wp:extent cx="424180" cy="271145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sim 3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4180" cy="271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90CB5">
      <w:rPr>
        <w:rFonts w:ascii="Arial" w:hAnsi="Arial" w:cs="Arial"/>
        <w:i/>
        <w:sz w:val="16"/>
        <w:szCs w:val="16"/>
      </w:rPr>
      <w:tab/>
    </w:r>
    <w:r w:rsidR="00B04A2A">
      <w:rPr>
        <w:rFonts w:ascii="Arial" w:hAnsi="Arial" w:cs="Arial"/>
        <w:i/>
        <w:sz w:val="16"/>
        <w:szCs w:val="16"/>
      </w:rPr>
      <w:t>Türkiye Ulusal Jeodezi Kom</w:t>
    </w:r>
    <w:r w:rsidR="00690CB5" w:rsidRPr="00912980">
      <w:rPr>
        <w:rFonts w:ascii="Arial" w:hAnsi="Arial" w:cs="Arial"/>
        <w:i/>
        <w:sz w:val="16"/>
        <w:szCs w:val="16"/>
      </w:rPr>
      <w:t>isyonu 202</w:t>
    </w:r>
    <w:r w:rsidR="008E1053">
      <w:rPr>
        <w:rFonts w:ascii="Arial" w:hAnsi="Arial" w:cs="Arial"/>
        <w:i/>
        <w:sz w:val="16"/>
        <w:szCs w:val="16"/>
      </w:rPr>
      <w:t>2</w:t>
    </w:r>
    <w:r w:rsidR="00690CB5" w:rsidRPr="00912980">
      <w:rPr>
        <w:rFonts w:ascii="Arial" w:hAnsi="Arial" w:cs="Arial"/>
        <w:i/>
        <w:sz w:val="16"/>
        <w:szCs w:val="16"/>
      </w:rPr>
      <w:t xml:space="preserve"> Yılı Bilimsel Toplantısı</w:t>
    </w:r>
    <w:r w:rsidR="00690CB5">
      <w:rPr>
        <w:rFonts w:ascii="Arial" w:hAnsi="Arial" w:cs="Arial"/>
        <w:i/>
        <w:sz w:val="16"/>
        <w:szCs w:val="16"/>
      </w:rPr>
      <w:t xml:space="preserve">, </w:t>
    </w:r>
    <w:r w:rsidR="00B04A2A">
      <w:rPr>
        <w:rFonts w:ascii="Arial" w:hAnsi="Arial" w:cs="Arial"/>
        <w:i/>
        <w:sz w:val="16"/>
        <w:szCs w:val="16"/>
      </w:rPr>
      <w:t>0</w:t>
    </w:r>
    <w:r w:rsidR="008E1053">
      <w:rPr>
        <w:rFonts w:ascii="Arial" w:hAnsi="Arial" w:cs="Arial"/>
        <w:i/>
        <w:sz w:val="16"/>
        <w:szCs w:val="16"/>
      </w:rPr>
      <w:t>2</w:t>
    </w:r>
    <w:r w:rsidR="00690CB5">
      <w:rPr>
        <w:rFonts w:ascii="Arial" w:hAnsi="Arial" w:cs="Arial"/>
        <w:i/>
        <w:sz w:val="16"/>
        <w:szCs w:val="16"/>
      </w:rPr>
      <w:t>-</w:t>
    </w:r>
    <w:r w:rsidR="00B04A2A">
      <w:rPr>
        <w:rFonts w:ascii="Arial" w:hAnsi="Arial" w:cs="Arial"/>
        <w:i/>
        <w:sz w:val="16"/>
        <w:szCs w:val="16"/>
      </w:rPr>
      <w:t>0</w:t>
    </w:r>
    <w:r w:rsidR="008E1053">
      <w:rPr>
        <w:rFonts w:ascii="Arial" w:hAnsi="Arial" w:cs="Arial"/>
        <w:i/>
        <w:sz w:val="16"/>
        <w:szCs w:val="16"/>
      </w:rPr>
      <w:t>4</w:t>
    </w:r>
    <w:r w:rsidR="00690CB5">
      <w:rPr>
        <w:rFonts w:ascii="Arial" w:hAnsi="Arial" w:cs="Arial"/>
        <w:i/>
        <w:sz w:val="16"/>
        <w:szCs w:val="16"/>
      </w:rPr>
      <w:t xml:space="preserve"> Kasım 202</w:t>
    </w:r>
    <w:r w:rsidR="008E1053">
      <w:rPr>
        <w:rFonts w:ascii="Arial" w:hAnsi="Arial" w:cs="Arial"/>
        <w:i/>
        <w:sz w:val="16"/>
        <w:szCs w:val="16"/>
      </w:rPr>
      <w:t>2</w:t>
    </w:r>
  </w:p>
  <w:p w14:paraId="7372A4FD" w14:textId="531C661D" w:rsidR="00690CB5" w:rsidRDefault="00B04A2A" w:rsidP="00B04A2A">
    <w:pPr>
      <w:pStyle w:val="stBilgi"/>
      <w:tabs>
        <w:tab w:val="left" w:pos="993"/>
        <w:tab w:val="left" w:pos="2127"/>
      </w:tabs>
      <w:spacing w:after="60"/>
      <w:jc w:val="left"/>
      <w:rPr>
        <w:rFonts w:ascii="Arial" w:hAnsi="Arial" w:cs="Arial"/>
        <w:i/>
        <w:sz w:val="16"/>
        <w:szCs w:val="16"/>
        <w:lang w:val="en-US"/>
      </w:rPr>
    </w:pPr>
    <w:r>
      <w:rPr>
        <w:rFonts w:ascii="Arial" w:hAnsi="Arial" w:cs="Arial"/>
        <w:i/>
        <w:sz w:val="16"/>
        <w:szCs w:val="16"/>
      </w:rPr>
      <w:t xml:space="preserve">                          </w:t>
    </w:r>
    <w:r>
      <w:rPr>
        <w:rFonts w:ascii="Arial" w:hAnsi="Arial" w:cs="Arial"/>
        <w:i/>
        <w:sz w:val="16"/>
        <w:szCs w:val="16"/>
        <w:lang w:val="en-US"/>
      </w:rPr>
      <w:t xml:space="preserve">                      </w:t>
    </w:r>
    <w:r w:rsidR="00690CB5" w:rsidRPr="005B5F37">
      <w:rPr>
        <w:rFonts w:ascii="Arial" w:hAnsi="Arial" w:cs="Arial"/>
        <w:i/>
        <w:sz w:val="16"/>
        <w:szCs w:val="16"/>
        <w:lang w:val="en-US"/>
      </w:rPr>
      <w:t>Turkish National Geodesy Commis</w:t>
    </w:r>
    <w:r w:rsidR="00690CB5">
      <w:rPr>
        <w:rFonts w:ascii="Arial" w:hAnsi="Arial" w:cs="Arial"/>
        <w:i/>
        <w:sz w:val="16"/>
        <w:szCs w:val="16"/>
        <w:lang w:val="en-US"/>
      </w:rPr>
      <w:t>s</w:t>
    </w:r>
    <w:r w:rsidR="00690CB5" w:rsidRPr="005B5F37">
      <w:rPr>
        <w:rFonts w:ascii="Arial" w:hAnsi="Arial" w:cs="Arial"/>
        <w:i/>
        <w:sz w:val="16"/>
        <w:szCs w:val="16"/>
        <w:lang w:val="en-US"/>
      </w:rPr>
      <w:t>ion 202</w:t>
    </w:r>
    <w:r w:rsidR="008E1053">
      <w:rPr>
        <w:rFonts w:ascii="Arial" w:hAnsi="Arial" w:cs="Arial"/>
        <w:i/>
        <w:sz w:val="16"/>
        <w:szCs w:val="16"/>
        <w:lang w:val="en-US"/>
      </w:rPr>
      <w:t>2</w:t>
    </w:r>
    <w:r w:rsidR="00690CB5" w:rsidRPr="005B5F37">
      <w:rPr>
        <w:rFonts w:ascii="Arial" w:hAnsi="Arial" w:cs="Arial"/>
        <w:i/>
        <w:sz w:val="16"/>
        <w:szCs w:val="16"/>
        <w:lang w:val="en-US"/>
      </w:rPr>
      <w:t xml:space="preserve"> Sci</w:t>
    </w:r>
    <w:r w:rsidR="00690CB5">
      <w:rPr>
        <w:rFonts w:ascii="Arial" w:hAnsi="Arial" w:cs="Arial"/>
        <w:i/>
        <w:sz w:val="16"/>
        <w:szCs w:val="16"/>
        <w:lang w:val="en-US"/>
      </w:rPr>
      <w:t>e</w:t>
    </w:r>
    <w:r w:rsidR="00690CB5" w:rsidRPr="005B5F37">
      <w:rPr>
        <w:rFonts w:ascii="Arial" w:hAnsi="Arial" w:cs="Arial"/>
        <w:i/>
        <w:sz w:val="16"/>
        <w:szCs w:val="16"/>
        <w:lang w:val="en-US"/>
      </w:rPr>
      <w:t xml:space="preserve">ntific Meeting, </w:t>
    </w:r>
    <w:r>
      <w:rPr>
        <w:rFonts w:ascii="Arial" w:hAnsi="Arial" w:cs="Arial"/>
        <w:i/>
        <w:sz w:val="16"/>
        <w:szCs w:val="16"/>
        <w:lang w:val="en-US"/>
      </w:rPr>
      <w:t>0</w:t>
    </w:r>
    <w:r w:rsidR="008E1053">
      <w:rPr>
        <w:rFonts w:ascii="Arial" w:hAnsi="Arial" w:cs="Arial"/>
        <w:i/>
        <w:sz w:val="16"/>
        <w:szCs w:val="16"/>
        <w:lang w:val="en-US"/>
      </w:rPr>
      <w:t>2</w:t>
    </w:r>
    <w:r w:rsidR="00690CB5" w:rsidRPr="005B5F37">
      <w:rPr>
        <w:rFonts w:ascii="Arial" w:hAnsi="Arial" w:cs="Arial"/>
        <w:i/>
        <w:sz w:val="16"/>
        <w:szCs w:val="16"/>
        <w:lang w:val="en-US"/>
      </w:rPr>
      <w:t>-</w:t>
    </w:r>
    <w:r>
      <w:rPr>
        <w:rFonts w:ascii="Arial" w:hAnsi="Arial" w:cs="Arial"/>
        <w:i/>
        <w:sz w:val="16"/>
        <w:szCs w:val="16"/>
        <w:lang w:val="en-US"/>
      </w:rPr>
      <w:t>0</w:t>
    </w:r>
    <w:r w:rsidR="008E1053">
      <w:rPr>
        <w:rFonts w:ascii="Arial" w:hAnsi="Arial" w:cs="Arial"/>
        <w:i/>
        <w:sz w:val="16"/>
        <w:szCs w:val="16"/>
        <w:lang w:val="en-US"/>
      </w:rPr>
      <w:t>4</w:t>
    </w:r>
    <w:r w:rsidR="00690CB5" w:rsidRPr="005B5F37">
      <w:rPr>
        <w:rFonts w:ascii="Arial" w:hAnsi="Arial" w:cs="Arial"/>
        <w:i/>
        <w:sz w:val="16"/>
        <w:szCs w:val="16"/>
        <w:lang w:val="en-US"/>
      </w:rPr>
      <w:t xml:space="preserve"> November 202</w:t>
    </w:r>
    <w:r w:rsidR="008E1053">
      <w:rPr>
        <w:rFonts w:ascii="Arial" w:hAnsi="Arial" w:cs="Arial"/>
        <w:i/>
        <w:sz w:val="16"/>
        <w:szCs w:val="16"/>
        <w:lang w:val="en-US"/>
      </w:rPr>
      <w:t>2</w:t>
    </w:r>
  </w:p>
  <w:p w14:paraId="3C328431" w14:textId="6D0A0929" w:rsidR="00035DC5" w:rsidRPr="006D2826" w:rsidRDefault="00000000" w:rsidP="00690CB5">
    <w:pPr>
      <w:pStyle w:val="stBilgi"/>
      <w:jc w:val="left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8"/>
        <w:szCs w:val="8"/>
        <w:lang w:val="en-US"/>
      </w:rPr>
      <w:pict w14:anchorId="6B65293B">
        <v:rect id="_x0000_i1025" style="width:453.5pt;height:1pt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AF46D" w14:textId="741EAD42" w:rsidR="00654FEA" w:rsidRDefault="00CE5AE2" w:rsidP="00907EE6">
    <w:pPr>
      <w:pStyle w:val="stBilgi"/>
      <w:tabs>
        <w:tab w:val="left" w:pos="993"/>
        <w:tab w:val="left" w:pos="2127"/>
      </w:tabs>
      <w:spacing w:after="60"/>
      <w:jc w:val="left"/>
      <w:rPr>
        <w:rFonts w:ascii="Arial" w:hAnsi="Arial" w:cs="Arial"/>
        <w:i/>
        <w:sz w:val="16"/>
        <w:szCs w:val="16"/>
      </w:rPr>
    </w:pPr>
    <w:r>
      <w:rPr>
        <w:noProof/>
        <w:lang w:eastAsia="tr-TR"/>
      </w:rPr>
      <w:drawing>
        <wp:anchor distT="0" distB="0" distL="114300" distR="114300" simplePos="0" relativeHeight="251659264" behindDoc="1" locked="0" layoutInCell="1" allowOverlap="1" wp14:anchorId="1F2AF60A" wp14:editId="660C6D2F">
          <wp:simplePos x="0" y="0"/>
          <wp:positionH relativeFrom="column">
            <wp:posOffset>379095</wp:posOffset>
          </wp:positionH>
          <wp:positionV relativeFrom="paragraph">
            <wp:posOffset>-34290</wp:posOffset>
          </wp:positionV>
          <wp:extent cx="339090" cy="359410"/>
          <wp:effectExtent l="0" t="0" r="3810" b="2540"/>
          <wp:wrapTight wrapText="bothSides">
            <wp:wrapPolygon edited="0">
              <wp:start x="3640" y="0"/>
              <wp:lineTo x="0" y="3435"/>
              <wp:lineTo x="0" y="13739"/>
              <wp:lineTo x="3640" y="20608"/>
              <wp:lineTo x="16989" y="20608"/>
              <wp:lineTo x="15775" y="18318"/>
              <wp:lineTo x="20629" y="13739"/>
              <wp:lineTo x="20629" y="3435"/>
              <wp:lineTo x="16989" y="0"/>
              <wp:lineTo x="364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90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tr-TR"/>
      </w:rPr>
      <w:drawing>
        <wp:anchor distT="0" distB="0" distL="114300" distR="114300" simplePos="0" relativeHeight="251660288" behindDoc="1" locked="0" layoutInCell="1" allowOverlap="1" wp14:anchorId="3E1BA659" wp14:editId="512F84FF">
          <wp:simplePos x="0" y="0"/>
          <wp:positionH relativeFrom="margin">
            <wp:posOffset>869315</wp:posOffset>
          </wp:positionH>
          <wp:positionV relativeFrom="paragraph">
            <wp:posOffset>-35560</wp:posOffset>
          </wp:positionV>
          <wp:extent cx="278130" cy="359410"/>
          <wp:effectExtent l="0" t="0" r="7620" b="2540"/>
          <wp:wrapTight wrapText="bothSides">
            <wp:wrapPolygon edited="0">
              <wp:start x="0" y="0"/>
              <wp:lineTo x="0" y="17173"/>
              <wp:lineTo x="1479" y="20608"/>
              <wp:lineTo x="2959" y="20608"/>
              <wp:lineTo x="17753" y="20608"/>
              <wp:lineTo x="19233" y="20608"/>
              <wp:lineTo x="20712" y="17173"/>
              <wp:lineTo x="20712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813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tr-TR"/>
      </w:rPr>
      <w:drawing>
        <wp:anchor distT="0" distB="0" distL="114300" distR="114300" simplePos="0" relativeHeight="251658240" behindDoc="1" locked="0" layoutInCell="1" allowOverlap="1" wp14:anchorId="5F07123F" wp14:editId="5864A8F8">
          <wp:simplePos x="0" y="0"/>
          <wp:positionH relativeFrom="margin">
            <wp:posOffset>0</wp:posOffset>
          </wp:positionH>
          <wp:positionV relativeFrom="paragraph">
            <wp:posOffset>-34925</wp:posOffset>
          </wp:positionV>
          <wp:extent cx="242570" cy="359410"/>
          <wp:effectExtent l="0" t="0" r="5080" b="2540"/>
          <wp:wrapTight wrapText="bothSides">
            <wp:wrapPolygon edited="0">
              <wp:start x="0" y="0"/>
              <wp:lineTo x="0" y="20608"/>
              <wp:lineTo x="20356" y="20608"/>
              <wp:lineTo x="20356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57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907EE6">
      <w:rPr>
        <w:rFonts w:ascii="Arial" w:hAnsi="Arial" w:cs="Arial"/>
        <w:i/>
        <w:sz w:val="16"/>
        <w:szCs w:val="16"/>
      </w:rPr>
      <w:tab/>
    </w:r>
    <w:r w:rsidR="00912980" w:rsidRPr="00912980">
      <w:rPr>
        <w:rFonts w:ascii="Arial" w:hAnsi="Arial" w:cs="Arial"/>
        <w:i/>
        <w:sz w:val="16"/>
        <w:szCs w:val="16"/>
      </w:rPr>
      <w:t>Türkiye Ulusal Jeodezi Komisyonu 2021 Yılı Bilimsel Toplantısı</w:t>
    </w:r>
    <w:r w:rsidR="007C24AE">
      <w:rPr>
        <w:rFonts w:ascii="Arial" w:hAnsi="Arial" w:cs="Arial"/>
        <w:i/>
        <w:sz w:val="16"/>
        <w:szCs w:val="16"/>
      </w:rPr>
      <w:t xml:space="preserve">, </w:t>
    </w:r>
    <w:r w:rsidR="00654FEA">
      <w:rPr>
        <w:rFonts w:ascii="Arial" w:hAnsi="Arial" w:cs="Arial"/>
        <w:i/>
        <w:sz w:val="16"/>
        <w:szCs w:val="16"/>
      </w:rPr>
      <w:t>25-27 Kasım</w:t>
    </w:r>
    <w:r w:rsidR="007C24AE">
      <w:rPr>
        <w:rFonts w:ascii="Arial" w:hAnsi="Arial" w:cs="Arial"/>
        <w:i/>
        <w:sz w:val="16"/>
        <w:szCs w:val="16"/>
      </w:rPr>
      <w:t xml:space="preserve"> 20</w:t>
    </w:r>
    <w:r w:rsidR="007F5422">
      <w:rPr>
        <w:rFonts w:ascii="Arial" w:hAnsi="Arial" w:cs="Arial"/>
        <w:i/>
        <w:sz w:val="16"/>
        <w:szCs w:val="16"/>
      </w:rPr>
      <w:t>21</w:t>
    </w:r>
  </w:p>
  <w:p w14:paraId="23B10D96" w14:textId="1DE52307" w:rsidR="00654FEA" w:rsidRDefault="00522A68" w:rsidP="00907EE6">
    <w:pPr>
      <w:pStyle w:val="stBilgi"/>
      <w:tabs>
        <w:tab w:val="left" w:pos="993"/>
        <w:tab w:val="left" w:pos="2127"/>
        <w:tab w:val="left" w:pos="2985"/>
      </w:tabs>
      <w:spacing w:after="120"/>
      <w:jc w:val="left"/>
      <w:rPr>
        <w:rFonts w:ascii="Arial" w:hAnsi="Arial" w:cs="Arial"/>
        <w:i/>
        <w:sz w:val="16"/>
        <w:szCs w:val="16"/>
        <w:lang w:val="en-US"/>
      </w:rPr>
    </w:pPr>
    <w:r>
      <w:rPr>
        <w:rFonts w:ascii="Arial" w:hAnsi="Arial" w:cs="Arial"/>
        <w:i/>
        <w:sz w:val="16"/>
        <w:szCs w:val="16"/>
        <w:lang w:val="en-US"/>
      </w:rPr>
      <w:tab/>
    </w:r>
    <w:r w:rsidR="005B5F37" w:rsidRPr="005B5F37">
      <w:rPr>
        <w:rFonts w:ascii="Arial" w:hAnsi="Arial" w:cs="Arial"/>
        <w:i/>
        <w:sz w:val="16"/>
        <w:szCs w:val="16"/>
        <w:lang w:val="en-US"/>
      </w:rPr>
      <w:t>Turkish National Geodesy Commis</w:t>
    </w:r>
    <w:r w:rsidR="005B5F37">
      <w:rPr>
        <w:rFonts w:ascii="Arial" w:hAnsi="Arial" w:cs="Arial"/>
        <w:i/>
        <w:sz w:val="16"/>
        <w:szCs w:val="16"/>
        <w:lang w:val="en-US"/>
      </w:rPr>
      <w:t>s</w:t>
    </w:r>
    <w:r w:rsidR="005B5F37" w:rsidRPr="005B5F37">
      <w:rPr>
        <w:rFonts w:ascii="Arial" w:hAnsi="Arial" w:cs="Arial"/>
        <w:i/>
        <w:sz w:val="16"/>
        <w:szCs w:val="16"/>
        <w:lang w:val="en-US"/>
      </w:rPr>
      <w:t>ion 2021 Sci</w:t>
    </w:r>
    <w:r w:rsidR="005B5F37">
      <w:rPr>
        <w:rFonts w:ascii="Arial" w:hAnsi="Arial" w:cs="Arial"/>
        <w:i/>
        <w:sz w:val="16"/>
        <w:szCs w:val="16"/>
        <w:lang w:val="en-US"/>
      </w:rPr>
      <w:t>e</w:t>
    </w:r>
    <w:r w:rsidR="005B5F37" w:rsidRPr="005B5F37">
      <w:rPr>
        <w:rFonts w:ascii="Arial" w:hAnsi="Arial" w:cs="Arial"/>
        <w:i/>
        <w:sz w:val="16"/>
        <w:szCs w:val="16"/>
        <w:lang w:val="en-US"/>
      </w:rPr>
      <w:t>ntific Meeting, 25-27 November 2021</w:t>
    </w:r>
  </w:p>
  <w:p w14:paraId="0996EBF5" w14:textId="7620CCD5" w:rsidR="00CC1DC1" w:rsidRPr="00CE5AE2" w:rsidRDefault="00000000" w:rsidP="00907EE6">
    <w:pPr>
      <w:pStyle w:val="stBilgi"/>
      <w:tabs>
        <w:tab w:val="left" w:pos="993"/>
        <w:tab w:val="left" w:pos="2985"/>
      </w:tabs>
      <w:spacing w:after="60"/>
      <w:jc w:val="left"/>
      <w:rPr>
        <w:rFonts w:ascii="Arial" w:hAnsi="Arial" w:cs="Arial"/>
        <w:i/>
        <w:sz w:val="8"/>
        <w:szCs w:val="8"/>
        <w:lang w:val="en-US"/>
      </w:rPr>
    </w:pPr>
    <w:r>
      <w:rPr>
        <w:rFonts w:ascii="Arial" w:hAnsi="Arial" w:cs="Arial"/>
        <w:i/>
        <w:sz w:val="8"/>
        <w:szCs w:val="8"/>
        <w:lang w:val="en-US"/>
      </w:rPr>
      <w:pict w14:anchorId="2D4595EE">
        <v:rect id="_x0000_i1027" style="width:453.5pt;height:1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26CF3"/>
    <w:multiLevelType w:val="hybridMultilevel"/>
    <w:tmpl w:val="CE74ACB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C577E"/>
    <w:multiLevelType w:val="multilevel"/>
    <w:tmpl w:val="8F4A8588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B72551E"/>
    <w:multiLevelType w:val="hybridMultilevel"/>
    <w:tmpl w:val="9A5683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B6F0A"/>
    <w:multiLevelType w:val="hybridMultilevel"/>
    <w:tmpl w:val="396428D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B47841"/>
    <w:multiLevelType w:val="hybridMultilevel"/>
    <w:tmpl w:val="7804A0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D31C01"/>
    <w:multiLevelType w:val="hybridMultilevel"/>
    <w:tmpl w:val="43F8E28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0E0227"/>
    <w:multiLevelType w:val="hybridMultilevel"/>
    <w:tmpl w:val="A51A53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3F5C31"/>
    <w:multiLevelType w:val="hybridMultilevel"/>
    <w:tmpl w:val="0CA42BD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AB743C"/>
    <w:multiLevelType w:val="hybridMultilevel"/>
    <w:tmpl w:val="D1CAEE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3F635B"/>
    <w:multiLevelType w:val="hybridMultilevel"/>
    <w:tmpl w:val="ABC2D7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E7546"/>
    <w:multiLevelType w:val="hybridMultilevel"/>
    <w:tmpl w:val="5AB2C7C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5013556">
    <w:abstractNumId w:val="10"/>
  </w:num>
  <w:num w:numId="2" w16cid:durableId="97065518">
    <w:abstractNumId w:val="5"/>
  </w:num>
  <w:num w:numId="3" w16cid:durableId="1714422527">
    <w:abstractNumId w:val="4"/>
  </w:num>
  <w:num w:numId="4" w16cid:durableId="1037319635">
    <w:abstractNumId w:val="0"/>
  </w:num>
  <w:num w:numId="5" w16cid:durableId="788205539">
    <w:abstractNumId w:val="9"/>
  </w:num>
  <w:num w:numId="6" w16cid:durableId="1857034735">
    <w:abstractNumId w:val="1"/>
  </w:num>
  <w:num w:numId="7" w16cid:durableId="1784349178">
    <w:abstractNumId w:val="6"/>
  </w:num>
  <w:num w:numId="8" w16cid:durableId="452747882">
    <w:abstractNumId w:val="3"/>
  </w:num>
  <w:num w:numId="9" w16cid:durableId="744449543">
    <w:abstractNumId w:val="8"/>
  </w:num>
  <w:num w:numId="10" w16cid:durableId="1998416237">
    <w:abstractNumId w:val="7"/>
  </w:num>
  <w:num w:numId="11" w16cid:durableId="16061594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NTQxMzYyNDMysDRW0lEKTi0uzszPAykwrAUATzG+xSwAAAA="/>
  </w:docVars>
  <w:rsids>
    <w:rsidRoot w:val="00035DC5"/>
    <w:rsid w:val="000000E0"/>
    <w:rsid w:val="00004E41"/>
    <w:rsid w:val="00010BB4"/>
    <w:rsid w:val="00013BE2"/>
    <w:rsid w:val="00022F4B"/>
    <w:rsid w:val="00023335"/>
    <w:rsid w:val="000249D5"/>
    <w:rsid w:val="00024A9E"/>
    <w:rsid w:val="00026077"/>
    <w:rsid w:val="0002711A"/>
    <w:rsid w:val="000322F6"/>
    <w:rsid w:val="0003413F"/>
    <w:rsid w:val="00035DC5"/>
    <w:rsid w:val="00041E1F"/>
    <w:rsid w:val="00045904"/>
    <w:rsid w:val="00050809"/>
    <w:rsid w:val="00050D7C"/>
    <w:rsid w:val="00051220"/>
    <w:rsid w:val="00052363"/>
    <w:rsid w:val="00053284"/>
    <w:rsid w:val="00053918"/>
    <w:rsid w:val="00060318"/>
    <w:rsid w:val="000630BB"/>
    <w:rsid w:val="0006399C"/>
    <w:rsid w:val="000715DE"/>
    <w:rsid w:val="00072F64"/>
    <w:rsid w:val="00077928"/>
    <w:rsid w:val="00081450"/>
    <w:rsid w:val="000841DB"/>
    <w:rsid w:val="0008484D"/>
    <w:rsid w:val="00085542"/>
    <w:rsid w:val="00085D74"/>
    <w:rsid w:val="000921FB"/>
    <w:rsid w:val="0009637A"/>
    <w:rsid w:val="00097490"/>
    <w:rsid w:val="000A07EC"/>
    <w:rsid w:val="000A2958"/>
    <w:rsid w:val="000A3203"/>
    <w:rsid w:val="000B452C"/>
    <w:rsid w:val="000D2360"/>
    <w:rsid w:val="000D41CE"/>
    <w:rsid w:val="000D4810"/>
    <w:rsid w:val="000D49FE"/>
    <w:rsid w:val="000D618D"/>
    <w:rsid w:val="000D6DC5"/>
    <w:rsid w:val="000E13A1"/>
    <w:rsid w:val="000E312F"/>
    <w:rsid w:val="000E37C8"/>
    <w:rsid w:val="000E39F4"/>
    <w:rsid w:val="000F4D6A"/>
    <w:rsid w:val="000F4E68"/>
    <w:rsid w:val="000F547B"/>
    <w:rsid w:val="000F6255"/>
    <w:rsid w:val="000F7A50"/>
    <w:rsid w:val="001036C1"/>
    <w:rsid w:val="00103E7C"/>
    <w:rsid w:val="001049E3"/>
    <w:rsid w:val="00106327"/>
    <w:rsid w:val="0011465D"/>
    <w:rsid w:val="00117818"/>
    <w:rsid w:val="00120A37"/>
    <w:rsid w:val="00131981"/>
    <w:rsid w:val="00133389"/>
    <w:rsid w:val="001347C8"/>
    <w:rsid w:val="00134A73"/>
    <w:rsid w:val="001406A4"/>
    <w:rsid w:val="00143B36"/>
    <w:rsid w:val="00144B86"/>
    <w:rsid w:val="00150C5D"/>
    <w:rsid w:val="001514A5"/>
    <w:rsid w:val="00157522"/>
    <w:rsid w:val="0016037E"/>
    <w:rsid w:val="001649E8"/>
    <w:rsid w:val="00166C6D"/>
    <w:rsid w:val="0017381E"/>
    <w:rsid w:val="00176121"/>
    <w:rsid w:val="0018065C"/>
    <w:rsid w:val="001934AC"/>
    <w:rsid w:val="001953CB"/>
    <w:rsid w:val="001971B2"/>
    <w:rsid w:val="001A0DD7"/>
    <w:rsid w:val="001A1AD6"/>
    <w:rsid w:val="001A696D"/>
    <w:rsid w:val="001A7D49"/>
    <w:rsid w:val="001B0F83"/>
    <w:rsid w:val="001B5518"/>
    <w:rsid w:val="001B5804"/>
    <w:rsid w:val="001B7914"/>
    <w:rsid w:val="001C0329"/>
    <w:rsid w:val="001C62F5"/>
    <w:rsid w:val="001C7D88"/>
    <w:rsid w:val="001D65D4"/>
    <w:rsid w:val="001E60D4"/>
    <w:rsid w:val="001F0652"/>
    <w:rsid w:val="001F419B"/>
    <w:rsid w:val="00201C34"/>
    <w:rsid w:val="002054FB"/>
    <w:rsid w:val="00210EE8"/>
    <w:rsid w:val="00213F65"/>
    <w:rsid w:val="00217028"/>
    <w:rsid w:val="0022580C"/>
    <w:rsid w:val="00230C2D"/>
    <w:rsid w:val="002323EC"/>
    <w:rsid w:val="00234D4D"/>
    <w:rsid w:val="002359B2"/>
    <w:rsid w:val="00237BE5"/>
    <w:rsid w:val="00246570"/>
    <w:rsid w:val="00252D90"/>
    <w:rsid w:val="002639F3"/>
    <w:rsid w:val="00265080"/>
    <w:rsid w:val="00275B55"/>
    <w:rsid w:val="00280543"/>
    <w:rsid w:val="00280762"/>
    <w:rsid w:val="002811A4"/>
    <w:rsid w:val="00286DFC"/>
    <w:rsid w:val="002A3BAA"/>
    <w:rsid w:val="002B08D7"/>
    <w:rsid w:val="002B42E1"/>
    <w:rsid w:val="002B4785"/>
    <w:rsid w:val="002C4266"/>
    <w:rsid w:val="002C4AD1"/>
    <w:rsid w:val="002C7742"/>
    <w:rsid w:val="002D4954"/>
    <w:rsid w:val="002D7546"/>
    <w:rsid w:val="002E1802"/>
    <w:rsid w:val="002E1E74"/>
    <w:rsid w:val="002E5768"/>
    <w:rsid w:val="002E6CC0"/>
    <w:rsid w:val="002F186D"/>
    <w:rsid w:val="002F22FB"/>
    <w:rsid w:val="002F23BC"/>
    <w:rsid w:val="002F2668"/>
    <w:rsid w:val="002F3523"/>
    <w:rsid w:val="002F48A5"/>
    <w:rsid w:val="00300837"/>
    <w:rsid w:val="0030727C"/>
    <w:rsid w:val="003154FC"/>
    <w:rsid w:val="003164D5"/>
    <w:rsid w:val="00320C5A"/>
    <w:rsid w:val="00320F15"/>
    <w:rsid w:val="00321577"/>
    <w:rsid w:val="0032400A"/>
    <w:rsid w:val="003246B7"/>
    <w:rsid w:val="00324BF4"/>
    <w:rsid w:val="00325F9F"/>
    <w:rsid w:val="00330646"/>
    <w:rsid w:val="003308A9"/>
    <w:rsid w:val="00330B06"/>
    <w:rsid w:val="003310B8"/>
    <w:rsid w:val="00331C99"/>
    <w:rsid w:val="00332563"/>
    <w:rsid w:val="003350C9"/>
    <w:rsid w:val="00336197"/>
    <w:rsid w:val="00345028"/>
    <w:rsid w:val="00346CE0"/>
    <w:rsid w:val="00347265"/>
    <w:rsid w:val="00352B88"/>
    <w:rsid w:val="00353677"/>
    <w:rsid w:val="0036481E"/>
    <w:rsid w:val="00366A7B"/>
    <w:rsid w:val="00367B7F"/>
    <w:rsid w:val="003700FB"/>
    <w:rsid w:val="003751E2"/>
    <w:rsid w:val="00375D8C"/>
    <w:rsid w:val="00376094"/>
    <w:rsid w:val="00384A01"/>
    <w:rsid w:val="00384AB9"/>
    <w:rsid w:val="00386AC7"/>
    <w:rsid w:val="00386F74"/>
    <w:rsid w:val="00395B34"/>
    <w:rsid w:val="003A176E"/>
    <w:rsid w:val="003A2EB9"/>
    <w:rsid w:val="003B10AD"/>
    <w:rsid w:val="003B11B8"/>
    <w:rsid w:val="003B4D6C"/>
    <w:rsid w:val="003B58DF"/>
    <w:rsid w:val="003C088B"/>
    <w:rsid w:val="003C1536"/>
    <w:rsid w:val="003C1C23"/>
    <w:rsid w:val="003C32B3"/>
    <w:rsid w:val="003C3B68"/>
    <w:rsid w:val="003C5578"/>
    <w:rsid w:val="003C5B17"/>
    <w:rsid w:val="003C6042"/>
    <w:rsid w:val="003C60C1"/>
    <w:rsid w:val="003C6D10"/>
    <w:rsid w:val="003D191E"/>
    <w:rsid w:val="003D45C2"/>
    <w:rsid w:val="003D574E"/>
    <w:rsid w:val="003D5927"/>
    <w:rsid w:val="003D6D8D"/>
    <w:rsid w:val="003E26DE"/>
    <w:rsid w:val="003E2D03"/>
    <w:rsid w:val="003E34C8"/>
    <w:rsid w:val="003E3C82"/>
    <w:rsid w:val="003E4250"/>
    <w:rsid w:val="003E4318"/>
    <w:rsid w:val="003E4DD3"/>
    <w:rsid w:val="003E739F"/>
    <w:rsid w:val="003E782E"/>
    <w:rsid w:val="003F0D90"/>
    <w:rsid w:val="003F6113"/>
    <w:rsid w:val="003F7E8F"/>
    <w:rsid w:val="0040415F"/>
    <w:rsid w:val="00405C41"/>
    <w:rsid w:val="00406CA3"/>
    <w:rsid w:val="004117D6"/>
    <w:rsid w:val="00414760"/>
    <w:rsid w:val="00416A0F"/>
    <w:rsid w:val="004173A5"/>
    <w:rsid w:val="004204AB"/>
    <w:rsid w:val="00420C19"/>
    <w:rsid w:val="00441EB3"/>
    <w:rsid w:val="00443A93"/>
    <w:rsid w:val="00444780"/>
    <w:rsid w:val="00445177"/>
    <w:rsid w:val="00455DC7"/>
    <w:rsid w:val="00461FF6"/>
    <w:rsid w:val="0046335F"/>
    <w:rsid w:val="0046412B"/>
    <w:rsid w:val="004723FF"/>
    <w:rsid w:val="0047400E"/>
    <w:rsid w:val="00474DF8"/>
    <w:rsid w:val="00474EBC"/>
    <w:rsid w:val="00477D1F"/>
    <w:rsid w:val="00480730"/>
    <w:rsid w:val="00481F8C"/>
    <w:rsid w:val="004844C9"/>
    <w:rsid w:val="00487B3F"/>
    <w:rsid w:val="0049335F"/>
    <w:rsid w:val="00496B94"/>
    <w:rsid w:val="004A3550"/>
    <w:rsid w:val="004A4C64"/>
    <w:rsid w:val="004B3880"/>
    <w:rsid w:val="004B65B7"/>
    <w:rsid w:val="004C3DE3"/>
    <w:rsid w:val="004D1808"/>
    <w:rsid w:val="004D27C9"/>
    <w:rsid w:val="004D657B"/>
    <w:rsid w:val="004E4747"/>
    <w:rsid w:val="004E5F06"/>
    <w:rsid w:val="004E7E91"/>
    <w:rsid w:val="004E7F02"/>
    <w:rsid w:val="004F1C02"/>
    <w:rsid w:val="004F2029"/>
    <w:rsid w:val="004F52E3"/>
    <w:rsid w:val="004F67CE"/>
    <w:rsid w:val="00501057"/>
    <w:rsid w:val="0050162E"/>
    <w:rsid w:val="005054C7"/>
    <w:rsid w:val="00505C7B"/>
    <w:rsid w:val="00506765"/>
    <w:rsid w:val="00507CE2"/>
    <w:rsid w:val="00511610"/>
    <w:rsid w:val="005125D2"/>
    <w:rsid w:val="00512915"/>
    <w:rsid w:val="00515524"/>
    <w:rsid w:val="00522A68"/>
    <w:rsid w:val="00527ADD"/>
    <w:rsid w:val="00531216"/>
    <w:rsid w:val="00535C88"/>
    <w:rsid w:val="00537653"/>
    <w:rsid w:val="0053768D"/>
    <w:rsid w:val="005514BE"/>
    <w:rsid w:val="0055421D"/>
    <w:rsid w:val="0055422C"/>
    <w:rsid w:val="00555CEB"/>
    <w:rsid w:val="00556112"/>
    <w:rsid w:val="00560CC3"/>
    <w:rsid w:val="00567BAE"/>
    <w:rsid w:val="00570B0D"/>
    <w:rsid w:val="00570FF4"/>
    <w:rsid w:val="00580ED5"/>
    <w:rsid w:val="00582273"/>
    <w:rsid w:val="005840B3"/>
    <w:rsid w:val="005A070F"/>
    <w:rsid w:val="005B09C9"/>
    <w:rsid w:val="005B2B3E"/>
    <w:rsid w:val="005B5B24"/>
    <w:rsid w:val="005B5F37"/>
    <w:rsid w:val="005B68E7"/>
    <w:rsid w:val="005C076E"/>
    <w:rsid w:val="005C2181"/>
    <w:rsid w:val="005C27E1"/>
    <w:rsid w:val="005C68BC"/>
    <w:rsid w:val="005E162B"/>
    <w:rsid w:val="005E1671"/>
    <w:rsid w:val="005E4B5E"/>
    <w:rsid w:val="005E5CC5"/>
    <w:rsid w:val="005E62BA"/>
    <w:rsid w:val="006022A3"/>
    <w:rsid w:val="00604A5E"/>
    <w:rsid w:val="00607563"/>
    <w:rsid w:val="00611F81"/>
    <w:rsid w:val="0061242B"/>
    <w:rsid w:val="00616146"/>
    <w:rsid w:val="00617179"/>
    <w:rsid w:val="00632A79"/>
    <w:rsid w:val="0064004B"/>
    <w:rsid w:val="00640587"/>
    <w:rsid w:val="00654FEA"/>
    <w:rsid w:val="006554EA"/>
    <w:rsid w:val="00656215"/>
    <w:rsid w:val="00657860"/>
    <w:rsid w:val="00661714"/>
    <w:rsid w:val="00664BEA"/>
    <w:rsid w:val="00665371"/>
    <w:rsid w:val="0066670C"/>
    <w:rsid w:val="00671C14"/>
    <w:rsid w:val="006728A6"/>
    <w:rsid w:val="00674353"/>
    <w:rsid w:val="006802D0"/>
    <w:rsid w:val="006823B4"/>
    <w:rsid w:val="006860D9"/>
    <w:rsid w:val="00690045"/>
    <w:rsid w:val="006902DC"/>
    <w:rsid w:val="00690CB5"/>
    <w:rsid w:val="00694844"/>
    <w:rsid w:val="00697D83"/>
    <w:rsid w:val="006B1F87"/>
    <w:rsid w:val="006B237D"/>
    <w:rsid w:val="006B371F"/>
    <w:rsid w:val="006B6955"/>
    <w:rsid w:val="006C03E0"/>
    <w:rsid w:val="006C21B2"/>
    <w:rsid w:val="006C64E9"/>
    <w:rsid w:val="006D2826"/>
    <w:rsid w:val="006D2AC8"/>
    <w:rsid w:val="006E2B17"/>
    <w:rsid w:val="006E2FAE"/>
    <w:rsid w:val="006E618F"/>
    <w:rsid w:val="006F0A7A"/>
    <w:rsid w:val="006F0DD2"/>
    <w:rsid w:val="006F1B08"/>
    <w:rsid w:val="00704CCF"/>
    <w:rsid w:val="007072E3"/>
    <w:rsid w:val="007104B6"/>
    <w:rsid w:val="00710F75"/>
    <w:rsid w:val="00711372"/>
    <w:rsid w:val="00711E7C"/>
    <w:rsid w:val="007158E5"/>
    <w:rsid w:val="00727EC0"/>
    <w:rsid w:val="00730029"/>
    <w:rsid w:val="007332CA"/>
    <w:rsid w:val="00735B1B"/>
    <w:rsid w:val="00736CE8"/>
    <w:rsid w:val="00736EE9"/>
    <w:rsid w:val="00736EF1"/>
    <w:rsid w:val="00740C25"/>
    <w:rsid w:val="00740F32"/>
    <w:rsid w:val="00744087"/>
    <w:rsid w:val="007466B9"/>
    <w:rsid w:val="00753829"/>
    <w:rsid w:val="00764EF5"/>
    <w:rsid w:val="00765FE7"/>
    <w:rsid w:val="00767717"/>
    <w:rsid w:val="00767C28"/>
    <w:rsid w:val="00772A59"/>
    <w:rsid w:val="007747EE"/>
    <w:rsid w:val="00774D1A"/>
    <w:rsid w:val="00777F97"/>
    <w:rsid w:val="0078395D"/>
    <w:rsid w:val="00785549"/>
    <w:rsid w:val="00785601"/>
    <w:rsid w:val="007870E7"/>
    <w:rsid w:val="00790B9F"/>
    <w:rsid w:val="00793D36"/>
    <w:rsid w:val="007B2951"/>
    <w:rsid w:val="007B34BE"/>
    <w:rsid w:val="007B6230"/>
    <w:rsid w:val="007C0B6B"/>
    <w:rsid w:val="007C1D6E"/>
    <w:rsid w:val="007C24AE"/>
    <w:rsid w:val="007C2E54"/>
    <w:rsid w:val="007C45D2"/>
    <w:rsid w:val="007C7DB4"/>
    <w:rsid w:val="007D3226"/>
    <w:rsid w:val="007D665C"/>
    <w:rsid w:val="007E2401"/>
    <w:rsid w:val="007E2F0F"/>
    <w:rsid w:val="007F0ED6"/>
    <w:rsid w:val="007F3DFD"/>
    <w:rsid w:val="007F5422"/>
    <w:rsid w:val="007F623D"/>
    <w:rsid w:val="00802439"/>
    <w:rsid w:val="008029AF"/>
    <w:rsid w:val="008033E2"/>
    <w:rsid w:val="00805B87"/>
    <w:rsid w:val="00811643"/>
    <w:rsid w:val="008157F0"/>
    <w:rsid w:val="00817430"/>
    <w:rsid w:val="00817E19"/>
    <w:rsid w:val="00821073"/>
    <w:rsid w:val="00822197"/>
    <w:rsid w:val="00830A5E"/>
    <w:rsid w:val="00830AA4"/>
    <w:rsid w:val="00832DE1"/>
    <w:rsid w:val="00833653"/>
    <w:rsid w:val="00834E76"/>
    <w:rsid w:val="00835EFD"/>
    <w:rsid w:val="0084045F"/>
    <w:rsid w:val="00841041"/>
    <w:rsid w:val="008478D0"/>
    <w:rsid w:val="00850C01"/>
    <w:rsid w:val="00850C14"/>
    <w:rsid w:val="00851E43"/>
    <w:rsid w:val="00852958"/>
    <w:rsid w:val="00853840"/>
    <w:rsid w:val="0085682C"/>
    <w:rsid w:val="00857F95"/>
    <w:rsid w:val="00860239"/>
    <w:rsid w:val="00864746"/>
    <w:rsid w:val="00866B52"/>
    <w:rsid w:val="00867446"/>
    <w:rsid w:val="00867D7D"/>
    <w:rsid w:val="008835B2"/>
    <w:rsid w:val="0089077F"/>
    <w:rsid w:val="00893963"/>
    <w:rsid w:val="00897934"/>
    <w:rsid w:val="008A312B"/>
    <w:rsid w:val="008A39C4"/>
    <w:rsid w:val="008A4753"/>
    <w:rsid w:val="008A7622"/>
    <w:rsid w:val="008B21A7"/>
    <w:rsid w:val="008B6BA4"/>
    <w:rsid w:val="008B7AAD"/>
    <w:rsid w:val="008C119E"/>
    <w:rsid w:val="008C61CA"/>
    <w:rsid w:val="008C68F0"/>
    <w:rsid w:val="008C72C1"/>
    <w:rsid w:val="008D6FC8"/>
    <w:rsid w:val="008D7A6E"/>
    <w:rsid w:val="008D7CE3"/>
    <w:rsid w:val="008E1053"/>
    <w:rsid w:val="008E3CC6"/>
    <w:rsid w:val="008E50E0"/>
    <w:rsid w:val="008E5EAD"/>
    <w:rsid w:val="008E76E4"/>
    <w:rsid w:val="008E7E92"/>
    <w:rsid w:val="008F5827"/>
    <w:rsid w:val="008F5AA8"/>
    <w:rsid w:val="008F786C"/>
    <w:rsid w:val="009050FD"/>
    <w:rsid w:val="00907EE6"/>
    <w:rsid w:val="00910527"/>
    <w:rsid w:val="00912980"/>
    <w:rsid w:val="00917D74"/>
    <w:rsid w:val="0092000D"/>
    <w:rsid w:val="009223FE"/>
    <w:rsid w:val="00924D4C"/>
    <w:rsid w:val="00926501"/>
    <w:rsid w:val="009360C2"/>
    <w:rsid w:val="00942372"/>
    <w:rsid w:val="00951C7A"/>
    <w:rsid w:val="00955CB4"/>
    <w:rsid w:val="00955FEE"/>
    <w:rsid w:val="009560B4"/>
    <w:rsid w:val="00961C6C"/>
    <w:rsid w:val="00964227"/>
    <w:rsid w:val="00973D22"/>
    <w:rsid w:val="00975B21"/>
    <w:rsid w:val="009775B3"/>
    <w:rsid w:val="0098078C"/>
    <w:rsid w:val="00983F58"/>
    <w:rsid w:val="00985F6A"/>
    <w:rsid w:val="009863EC"/>
    <w:rsid w:val="00990F99"/>
    <w:rsid w:val="00991771"/>
    <w:rsid w:val="00996741"/>
    <w:rsid w:val="009A0E41"/>
    <w:rsid w:val="009A2CD4"/>
    <w:rsid w:val="009A3334"/>
    <w:rsid w:val="009A7492"/>
    <w:rsid w:val="009A7C96"/>
    <w:rsid w:val="009B36B3"/>
    <w:rsid w:val="009B7428"/>
    <w:rsid w:val="009B7A43"/>
    <w:rsid w:val="009C3F70"/>
    <w:rsid w:val="009C6C9E"/>
    <w:rsid w:val="009D298E"/>
    <w:rsid w:val="009D41FC"/>
    <w:rsid w:val="009D541E"/>
    <w:rsid w:val="009D628C"/>
    <w:rsid w:val="009E26B6"/>
    <w:rsid w:val="009E3430"/>
    <w:rsid w:val="009E581A"/>
    <w:rsid w:val="009E712C"/>
    <w:rsid w:val="009E77C5"/>
    <w:rsid w:val="009E7BC4"/>
    <w:rsid w:val="009F0176"/>
    <w:rsid w:val="009F1EDB"/>
    <w:rsid w:val="009F2563"/>
    <w:rsid w:val="009F4B12"/>
    <w:rsid w:val="00A047EA"/>
    <w:rsid w:val="00A16C75"/>
    <w:rsid w:val="00A2057A"/>
    <w:rsid w:val="00A206A9"/>
    <w:rsid w:val="00A21709"/>
    <w:rsid w:val="00A2368F"/>
    <w:rsid w:val="00A26384"/>
    <w:rsid w:val="00A30A12"/>
    <w:rsid w:val="00A30C50"/>
    <w:rsid w:val="00A32427"/>
    <w:rsid w:val="00A37F3A"/>
    <w:rsid w:val="00A403F1"/>
    <w:rsid w:val="00A40FE6"/>
    <w:rsid w:val="00A44301"/>
    <w:rsid w:val="00A56363"/>
    <w:rsid w:val="00A57FA5"/>
    <w:rsid w:val="00A62F15"/>
    <w:rsid w:val="00A65357"/>
    <w:rsid w:val="00A73E5E"/>
    <w:rsid w:val="00A74D90"/>
    <w:rsid w:val="00A802F8"/>
    <w:rsid w:val="00A81C4E"/>
    <w:rsid w:val="00A82CBE"/>
    <w:rsid w:val="00A86DC2"/>
    <w:rsid w:val="00A90DBB"/>
    <w:rsid w:val="00A9278C"/>
    <w:rsid w:val="00A95091"/>
    <w:rsid w:val="00A95719"/>
    <w:rsid w:val="00A95F53"/>
    <w:rsid w:val="00AA0651"/>
    <w:rsid w:val="00AA420F"/>
    <w:rsid w:val="00AA4C84"/>
    <w:rsid w:val="00AB2700"/>
    <w:rsid w:val="00AB2D84"/>
    <w:rsid w:val="00AB4583"/>
    <w:rsid w:val="00AC493B"/>
    <w:rsid w:val="00AC5127"/>
    <w:rsid w:val="00AC6FB0"/>
    <w:rsid w:val="00AC73F1"/>
    <w:rsid w:val="00AD59D2"/>
    <w:rsid w:val="00AD6106"/>
    <w:rsid w:val="00AD6613"/>
    <w:rsid w:val="00AD71F9"/>
    <w:rsid w:val="00AD76BA"/>
    <w:rsid w:val="00AE1949"/>
    <w:rsid w:val="00AE2732"/>
    <w:rsid w:val="00AE297A"/>
    <w:rsid w:val="00AE5CE1"/>
    <w:rsid w:val="00B00332"/>
    <w:rsid w:val="00B04A2A"/>
    <w:rsid w:val="00B053C8"/>
    <w:rsid w:val="00B163E4"/>
    <w:rsid w:val="00B16F77"/>
    <w:rsid w:val="00B21ECE"/>
    <w:rsid w:val="00B23873"/>
    <w:rsid w:val="00B33157"/>
    <w:rsid w:val="00B40357"/>
    <w:rsid w:val="00B41B9E"/>
    <w:rsid w:val="00B441BD"/>
    <w:rsid w:val="00B47C95"/>
    <w:rsid w:val="00B50306"/>
    <w:rsid w:val="00B524F3"/>
    <w:rsid w:val="00B5309C"/>
    <w:rsid w:val="00B54C80"/>
    <w:rsid w:val="00B60E90"/>
    <w:rsid w:val="00B62E3C"/>
    <w:rsid w:val="00B6356D"/>
    <w:rsid w:val="00B64A70"/>
    <w:rsid w:val="00B660A9"/>
    <w:rsid w:val="00B7124F"/>
    <w:rsid w:val="00B7190C"/>
    <w:rsid w:val="00B7528B"/>
    <w:rsid w:val="00B77A15"/>
    <w:rsid w:val="00B8122B"/>
    <w:rsid w:val="00B82A40"/>
    <w:rsid w:val="00B86D52"/>
    <w:rsid w:val="00B96AE3"/>
    <w:rsid w:val="00B96C40"/>
    <w:rsid w:val="00BA0616"/>
    <w:rsid w:val="00BA3A12"/>
    <w:rsid w:val="00BA3AA9"/>
    <w:rsid w:val="00BA48FD"/>
    <w:rsid w:val="00BA4C75"/>
    <w:rsid w:val="00BA7042"/>
    <w:rsid w:val="00BA7A7C"/>
    <w:rsid w:val="00BB1342"/>
    <w:rsid w:val="00BB1B67"/>
    <w:rsid w:val="00BC1622"/>
    <w:rsid w:val="00BD0078"/>
    <w:rsid w:val="00BD01DF"/>
    <w:rsid w:val="00BD161B"/>
    <w:rsid w:val="00BD2FC4"/>
    <w:rsid w:val="00BD4736"/>
    <w:rsid w:val="00BD7C64"/>
    <w:rsid w:val="00BE5F49"/>
    <w:rsid w:val="00BE6CF3"/>
    <w:rsid w:val="00BF3ADF"/>
    <w:rsid w:val="00BF56DD"/>
    <w:rsid w:val="00BF6644"/>
    <w:rsid w:val="00C00FBF"/>
    <w:rsid w:val="00C02DE1"/>
    <w:rsid w:val="00C04A90"/>
    <w:rsid w:val="00C1046D"/>
    <w:rsid w:val="00C12120"/>
    <w:rsid w:val="00C15280"/>
    <w:rsid w:val="00C20B98"/>
    <w:rsid w:val="00C2413C"/>
    <w:rsid w:val="00C258A8"/>
    <w:rsid w:val="00C25B45"/>
    <w:rsid w:val="00C301F9"/>
    <w:rsid w:val="00C353B9"/>
    <w:rsid w:val="00C431A0"/>
    <w:rsid w:val="00C5317B"/>
    <w:rsid w:val="00C53812"/>
    <w:rsid w:val="00C57332"/>
    <w:rsid w:val="00C607A6"/>
    <w:rsid w:val="00C61129"/>
    <w:rsid w:val="00C65E4C"/>
    <w:rsid w:val="00C66563"/>
    <w:rsid w:val="00C66EE4"/>
    <w:rsid w:val="00C715A2"/>
    <w:rsid w:val="00C72814"/>
    <w:rsid w:val="00C846CA"/>
    <w:rsid w:val="00C876F1"/>
    <w:rsid w:val="00C912ED"/>
    <w:rsid w:val="00C92B5D"/>
    <w:rsid w:val="00C94F62"/>
    <w:rsid w:val="00C95AF9"/>
    <w:rsid w:val="00C97099"/>
    <w:rsid w:val="00C9754B"/>
    <w:rsid w:val="00C9781D"/>
    <w:rsid w:val="00CA1729"/>
    <w:rsid w:val="00CA20B5"/>
    <w:rsid w:val="00CA32AA"/>
    <w:rsid w:val="00CA35D6"/>
    <w:rsid w:val="00CA6906"/>
    <w:rsid w:val="00CA6DCD"/>
    <w:rsid w:val="00CB662E"/>
    <w:rsid w:val="00CC03B8"/>
    <w:rsid w:val="00CC1DC1"/>
    <w:rsid w:val="00CC37EB"/>
    <w:rsid w:val="00CD2DFB"/>
    <w:rsid w:val="00CD58C7"/>
    <w:rsid w:val="00CD6FD9"/>
    <w:rsid w:val="00CD7D7B"/>
    <w:rsid w:val="00CE3B38"/>
    <w:rsid w:val="00CE5AE2"/>
    <w:rsid w:val="00CF2C3E"/>
    <w:rsid w:val="00CF4494"/>
    <w:rsid w:val="00CF5793"/>
    <w:rsid w:val="00CF7F0B"/>
    <w:rsid w:val="00D017EE"/>
    <w:rsid w:val="00D0475D"/>
    <w:rsid w:val="00D15CC4"/>
    <w:rsid w:val="00D22926"/>
    <w:rsid w:val="00D25010"/>
    <w:rsid w:val="00D33D93"/>
    <w:rsid w:val="00D358CF"/>
    <w:rsid w:val="00D371D7"/>
    <w:rsid w:val="00D407D7"/>
    <w:rsid w:val="00D41123"/>
    <w:rsid w:val="00D42C5F"/>
    <w:rsid w:val="00D47EEF"/>
    <w:rsid w:val="00D50879"/>
    <w:rsid w:val="00D53C0A"/>
    <w:rsid w:val="00D564A3"/>
    <w:rsid w:val="00D571ED"/>
    <w:rsid w:val="00D61C91"/>
    <w:rsid w:val="00D70175"/>
    <w:rsid w:val="00D815B6"/>
    <w:rsid w:val="00D835BF"/>
    <w:rsid w:val="00D83F79"/>
    <w:rsid w:val="00D875CE"/>
    <w:rsid w:val="00D95150"/>
    <w:rsid w:val="00DA1B90"/>
    <w:rsid w:val="00DA282F"/>
    <w:rsid w:val="00DA4112"/>
    <w:rsid w:val="00DA600C"/>
    <w:rsid w:val="00DB5009"/>
    <w:rsid w:val="00DC3745"/>
    <w:rsid w:val="00DD7A93"/>
    <w:rsid w:val="00DE59D2"/>
    <w:rsid w:val="00DF7041"/>
    <w:rsid w:val="00E008B1"/>
    <w:rsid w:val="00E01186"/>
    <w:rsid w:val="00E04D85"/>
    <w:rsid w:val="00E05E6E"/>
    <w:rsid w:val="00E074EC"/>
    <w:rsid w:val="00E1368C"/>
    <w:rsid w:val="00E14603"/>
    <w:rsid w:val="00E217EC"/>
    <w:rsid w:val="00E21F1F"/>
    <w:rsid w:val="00E21F9E"/>
    <w:rsid w:val="00E22A4A"/>
    <w:rsid w:val="00E243BE"/>
    <w:rsid w:val="00E24D23"/>
    <w:rsid w:val="00E31DB6"/>
    <w:rsid w:val="00E322BA"/>
    <w:rsid w:val="00E3283F"/>
    <w:rsid w:val="00E36DC8"/>
    <w:rsid w:val="00E37F77"/>
    <w:rsid w:val="00E43BEE"/>
    <w:rsid w:val="00E44A98"/>
    <w:rsid w:val="00E44B41"/>
    <w:rsid w:val="00E47E89"/>
    <w:rsid w:val="00E50188"/>
    <w:rsid w:val="00E54F69"/>
    <w:rsid w:val="00E60D83"/>
    <w:rsid w:val="00E6238B"/>
    <w:rsid w:val="00E639D7"/>
    <w:rsid w:val="00E65E63"/>
    <w:rsid w:val="00E802BC"/>
    <w:rsid w:val="00E91EB7"/>
    <w:rsid w:val="00E92E25"/>
    <w:rsid w:val="00EA053E"/>
    <w:rsid w:val="00EA1E48"/>
    <w:rsid w:val="00EA2D0F"/>
    <w:rsid w:val="00EB0AAC"/>
    <w:rsid w:val="00EB2422"/>
    <w:rsid w:val="00EB32CB"/>
    <w:rsid w:val="00EB4EFB"/>
    <w:rsid w:val="00EB77D7"/>
    <w:rsid w:val="00EB7E6C"/>
    <w:rsid w:val="00EC1FBB"/>
    <w:rsid w:val="00EC2B91"/>
    <w:rsid w:val="00EC57F2"/>
    <w:rsid w:val="00EC5CAD"/>
    <w:rsid w:val="00EC70E8"/>
    <w:rsid w:val="00ED4A41"/>
    <w:rsid w:val="00EE49E8"/>
    <w:rsid w:val="00EE61BB"/>
    <w:rsid w:val="00EF0E26"/>
    <w:rsid w:val="00EF316F"/>
    <w:rsid w:val="00EF37E9"/>
    <w:rsid w:val="00F052F4"/>
    <w:rsid w:val="00F06FF4"/>
    <w:rsid w:val="00F15686"/>
    <w:rsid w:val="00F259E4"/>
    <w:rsid w:val="00F2645F"/>
    <w:rsid w:val="00F35772"/>
    <w:rsid w:val="00F35D74"/>
    <w:rsid w:val="00F35F34"/>
    <w:rsid w:val="00F44DF5"/>
    <w:rsid w:val="00F5314F"/>
    <w:rsid w:val="00F544F7"/>
    <w:rsid w:val="00F603CD"/>
    <w:rsid w:val="00F60BD8"/>
    <w:rsid w:val="00F652E8"/>
    <w:rsid w:val="00F7272C"/>
    <w:rsid w:val="00F73215"/>
    <w:rsid w:val="00F9418A"/>
    <w:rsid w:val="00F94C4A"/>
    <w:rsid w:val="00F94CD7"/>
    <w:rsid w:val="00F97B97"/>
    <w:rsid w:val="00FA14B4"/>
    <w:rsid w:val="00FA2EC1"/>
    <w:rsid w:val="00FA61EC"/>
    <w:rsid w:val="00FB2B47"/>
    <w:rsid w:val="00FB5BFB"/>
    <w:rsid w:val="00FC1CD8"/>
    <w:rsid w:val="00FC387C"/>
    <w:rsid w:val="00FD00F0"/>
    <w:rsid w:val="00FD216D"/>
    <w:rsid w:val="00FD23B4"/>
    <w:rsid w:val="00FD5B17"/>
    <w:rsid w:val="00FF486D"/>
    <w:rsid w:val="00FF70D8"/>
    <w:rsid w:val="00FF76EB"/>
    <w:rsid w:val="00FF7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EB5B239"/>
  <w15:docId w15:val="{1188C180-8601-48B1-BA5A-207E2AC94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4A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35DC5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035DC5"/>
  </w:style>
  <w:style w:type="paragraph" w:styleId="AltBilgi">
    <w:name w:val="footer"/>
    <w:basedOn w:val="Normal"/>
    <w:link w:val="AltBilgiChar"/>
    <w:uiPriority w:val="99"/>
    <w:unhideWhenUsed/>
    <w:rsid w:val="00035DC5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035DC5"/>
  </w:style>
  <w:style w:type="paragraph" w:customStyle="1" w:styleId="HeadingAbstract">
    <w:name w:val="Heading Abstract"/>
    <w:basedOn w:val="Normal"/>
    <w:rsid w:val="00035DC5"/>
    <w:pPr>
      <w:spacing w:before="200" w:after="100"/>
    </w:pPr>
    <w:rPr>
      <w:rFonts w:ascii="Times New Roman" w:eastAsia="Times New Roman" w:hAnsi="Times New Roman" w:cs="Times New Roman"/>
      <w:b/>
      <w:sz w:val="20"/>
      <w:szCs w:val="20"/>
      <w:lang w:val="en-US"/>
    </w:rPr>
  </w:style>
  <w:style w:type="paragraph" w:customStyle="1" w:styleId="Abstracttext">
    <w:name w:val="Abstract text"/>
    <w:basedOn w:val="Normal"/>
    <w:rsid w:val="00035DC5"/>
    <w:pPr>
      <w:spacing w:after="200"/>
      <w:jc w:val="both"/>
    </w:pPr>
    <w:rPr>
      <w:rFonts w:ascii="Times New Roman" w:eastAsia="Times New Roman" w:hAnsi="Times New Roman" w:cs="Times New Roman"/>
      <w:i/>
      <w:sz w:val="20"/>
      <w:szCs w:val="20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206A9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206A9"/>
    <w:rPr>
      <w:rFonts w:ascii="Tahoma" w:hAnsi="Tahoma" w:cs="Tahoma"/>
      <w:sz w:val="16"/>
      <w:szCs w:val="16"/>
    </w:rPr>
  </w:style>
  <w:style w:type="paragraph" w:customStyle="1" w:styleId="sorumluyazarbilgisi">
    <w:name w:val="sorumlu yazar bilgisi"/>
    <w:basedOn w:val="Normal"/>
    <w:autoRedefine/>
    <w:qFormat/>
    <w:rsid w:val="00853840"/>
    <w:pPr>
      <w:tabs>
        <w:tab w:val="center" w:pos="4536"/>
        <w:tab w:val="right" w:pos="9072"/>
      </w:tabs>
      <w:spacing w:after="60"/>
      <w:jc w:val="left"/>
    </w:pPr>
    <w:rPr>
      <w:rFonts w:ascii="Arial" w:eastAsia="Times New Roman" w:hAnsi="Arial" w:cs="Arial"/>
      <w:sz w:val="16"/>
      <w:lang w:eastAsia="tr-TR"/>
    </w:rPr>
  </w:style>
  <w:style w:type="paragraph" w:styleId="ListeParagraf">
    <w:name w:val="List Paragraph"/>
    <w:basedOn w:val="Normal"/>
    <w:uiPriority w:val="34"/>
    <w:qFormat/>
    <w:rsid w:val="001E60D4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853840"/>
    <w:rPr>
      <w:color w:val="0000FF" w:themeColor="hyperlink"/>
      <w:u w:val="single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654F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737D2BE-5417-4836-9AAC-2118447AE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28</Words>
  <Characters>1300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N</dc:creator>
  <cp:lastModifiedBy>Cemal Özer YİĞİT</cp:lastModifiedBy>
  <cp:revision>6</cp:revision>
  <cp:lastPrinted>2021-11-12T22:27:00Z</cp:lastPrinted>
  <dcterms:created xsi:type="dcterms:W3CDTF">2021-11-12T22:31:00Z</dcterms:created>
  <dcterms:modified xsi:type="dcterms:W3CDTF">2022-09-12T10:18:00Z</dcterms:modified>
</cp:coreProperties>
</file>